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PBS</w:t>
      </w:r>
      <w:r>
        <w:t xml:space="preserve"> </w:t>
      </w:r>
      <w:r>
        <w:t xml:space="preserve">ข่าวค่ำมิติใหม่</w:t>
      </w:r>
      <w:r>
        <w:t xml:space="preserve"> </w:t>
      </w:r>
      <w:r>
        <w:t xml:space="preserve">2021-12-16</w:t>
      </w:r>
      <w:r>
        <w:t xml:space="preserve"> </w:t>
      </w:r>
      <w:r>
        <w:t xml:space="preserve">(241066)</w:t>
      </w:r>
    </w:p>
    <w:p>
      <w:pPr>
        <w:pStyle w:val="Date"/>
      </w:pPr>
      <w:r>
        <w:t xml:space="preserve">วันอังคารที่</w:t>
      </w:r>
      <w:r>
        <w:t xml:space="preserve"> </w:t>
      </w:r>
      <w:r>
        <w:t xml:space="preserve">24</w:t>
      </w:r>
      <w:r>
        <w:t xml:space="preserve"> </w:t>
      </w:r>
      <w:r>
        <w:t xml:space="preserve">ตุล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งบประมาณกว่า 80 ล้านบาทในการฟื้นฟูคลองแสนแสบ ยืนยันครับตั้งแต่การฟื้นฟูคลองแสนแสบคุณภาพชีวิตของผู้คน   ไม่เป็นปัญหาคุณภาพชีวิตค่ะรปภป่วยแต่โรงพยาบาลไม่รับรถ โรงพยาบาลจันทร์เช้า เสียงเต็มละไม่เข้าข่ายฉุกเฉินพิเศษค่ะ  เป็นลมเข้าโรงพยาบาล  โรงพยาบาลรัฐหลายแห่งปฏิเสธอ้างเตียงเต็มและไม่เข้าข่ายฉุกเฉินวิกฤต ฟัง ถนนบนเกาะนุ้ยนอกกระบี่- หลังออกโฉนดโดยมิชอบก่อนประกาศขายไร่ละ      30 คนถูกเลิกจ้าง เงินกองทุนช่วยเหลือไม่ได้ Mega Project 80 ล้านบาท ฟื้นระบบนิเวศคลองแสนแสบ  ดีขึ้นเยอะแล้วนะครับ        รายการข่าวค่ำมิติใหม่อยู่กับผมครับ  อุดมครับไม่ใช่ครั้งแรกนะครับในการส่งตัวผู้ป่วยไปยังโรงพยาบาลรัฐแล้วเกิดปัญหาโดยเฉพาะเวลาส่งไปแล้ว โรงพยาบาลอาจจะอ้างว่าเตียงเต็ม เมื่อคืนนี้เกิดปัญหาขึ้นค่ะมีชายอายุ 52 ปีครึ่งเข้าทำงานเป็นรปภวันแรกนะคะป่วยเป็นลมชัก พยายามเรียกรถฉุกเฉิน 1669 สุดท้ายทางโรงพยาบาลรัฐ ไม่ได้ค่ะต้องรอจนถึงเช้าใช้เวลานานกว่า 6 ชั่วโมงนะคะปัญหาทั้งหมดนี้เกิดจาก ไปหาคำตอบกับคุณเนติเท่าคงแก้วค่ะ    ชายวัย 52 ปีพนักงานรักษาความปลอดภัยแห่งหนึ่งในกรุงเทพฯ นำตัวขึ้นรถฉุกเฉินของศูนย์เอราวัณช่วงค่ำที่ผ่านมา  เข้ามาทำงานที่นี่เป็นวันแรกและเกิดอาการลมชัก  เพื่อนร่วมงานจึงแจ้งสายด่วน 1669 ขอความช่วยเหลือ ชายคนนี้กลับต้องอยู่ในรถพยาบาลเกือบ 6 ชั่วโมงหลังจากเจ้าหน้าที่พยาบาลในรถ พยายามประเวศหา ได้โทรศัพท์ประสานงาน เพื่อหาโรงพยาบาลที่จะยอมรับผู้ป่วย แต่ไม่ได้รับการตอบรับ  ด้วยเหตุผลเพียงเต็มบ้างยังบอกว่าอาการไม่เข้าข่ายฉุกเฉินเร่งด่วน อยู่ต่างจังหวัดนะครับแต่ว่าที่ต่างจังหวัดเป็นสิทธิ์บัตรทองนะครับที่บัตรทองต่างจังหวัด ถ้าตามหลักแล้วในก็สามารถที่จะ เป็นทุกเชิญนะครับว่าสามารถที่จะเข้าโรงพยาบาลรัฐ ที่ไหนก็ได้ ก็ ประสานไปหลายโรงพยาบาลรัฐนะครับเพราะเมียไม่มีเสน่ห์พร้อมรับไหมครับก็ ด้วยด้วยสภาพความแออัด นะนะเวลานะเนี่ยพี่ก็จะบอกว่าเตียงเต็ม ก็ท้ายก็ ผู้ป่วยก็ยังอยู่บนรถ   ก็ยังเอาไปส่งที่ไหนไม่ได้จนอยู่บริเวณคันนี้จนถึงเช้า ขณะนี้อาการคนภาวะวิกฤตแล้ว  ภาพจากเจ้าหน้าที่อาสากู้ภัย ขณะรถพยาบาลฉุกเฉินศูนย์เอราวัณมารับชายคนนี้สะท้อนให้เห็นว่าเจ้าหน้าที่ ผมพยาบาลเบื้องต้นจนผู้ป่วยอาการดีขึ้นจึงเป็นอีกเหตุผล พี่ผู้ช่วยโฆษกสถาบันการแพทย์ฉุกเฉินแห่งชาติ  บอกว่าหลายโรงพยาบาลไม่รับ ป่วยเข้ารักษาเป็นกรณีเร่งด่วนเพราะไม่เข้าระเบียบโครงการเจ็บป่วยฉุกเฉินวิกฤตมีสิทธิ์ทุกที่  หรือยูเซฟ ที่เป็นการรักษาผู้ป่วยให้พ้นขีดอันตรายนะโรงพยาบาลของรัฐและเอกชน ที่ใกล้ที่สุดก่อนภายใน 72 ชั่วโมงและนี่ไม่ใช่ครั้งแรกที่เกิดเหตุการณ์ลักษณะเดียวกันนี้ เคสที่ที่มี เพื่อน  พี่น้องชาวกู้ชีพเนี่ยเพราะปัญหาให้ฟังเนี่ย  อยู่บนรถ ให้ออกซิเจนบนรถ    ออกซิเจน รถถังหมดทุกถังเลย  ให้คันอื่น  เปลี่ยนให้อะไรก็มีเยอะ ใส่ท่อช่วยหายใจไปแล้ว หาโรงพยาบาลลงไม่ได้ oblak ช่วยหายใจเนี่ยอยู่บนรถ 2-3 ชั่วโมง เคยเจอ หมดสติ ไม่รู้สึกตัว ไม่หายใจ 2 หายใจเร็วหอบเหนื่อยรุนแรง หายใจติดขัดมีเสียงดัง   นี่คืออาการที่เข้าข่ายเกณฑ์ยูเซฟเจ็บป่วยฉุกเฉินวิกฤตมีสิทธิ์ทุกที่ สภาพความเป็นจริงอาการของผู้ป่วยบางรายแม้จะไม่เข้าข่าย อยู่บนรถพยาบาลแล้ว อาการมีแนวโน้มจะรุนแรงขึ้นกับไม่สามารถหาที่รักษาพยาบาลได้ กรณีลักษณะนี้ สถาบันการแพทย์ฉุกเฉินแห่งชาติเตรียมหารือร่วมกับหน่วยงานที่เกี่ยวข้อง หาแนวทางช่วยเหลือผู้ป่วยฉุกเฉินต่อไป คงแก้ว ThaiPBS รายงาน เมื่อกี้เรากำลังพูดถึงการบริหารจัดการโรงพยาบาลของรัฐในการรับตัวผู้ วันนี้นายกรัฐมนตรีไปเปิดงาน โรงพยาบาลต้นแบบอัจฉริยะที่ใช้เทคโนโลยีในการเพิ่มประสิทธิภาพ    นายกรัฐมนตรีเป็นประธานเปิดโครงการต้นแบบ โรงพยาบาลอัจฉริยะ เทคโนโลยี 5g และระบบปัญญาประดิษฐ์หรือ AI มาประยุกต์ใช้ ประสิทธิภาพในการรักษานะครับ พร้อมกับยกระดับให้โรงพยาบาลศิริราช เป็นโรงพยาบาลนำร่องแรกของประเทศไทย พลเอกประยุทธ์บอกว่าโครงการนี้สอดคล้องกับแผนยุทธศาสตร์ชาติในระยะที่ 2 การขับเคลื่อนเทคโนโลยี 5g ยุคปัจจุบัน พร้อมกับย้ำถึงการพัฒนาต่อยอดงานในทุกมิตินะครับ แล้วก็เปลี่ยนโรงพยาบาล  ให้ไปก่อน ครับแล้วก็สามารถใช้งานได้เต็มรูปแบบในอีกไม่ช้านี้ เราจะช่วยลดขั้นตอนการแพทย์สามารถทำงานได้อย่างรวดเร็วขึ้น  สะดวกลดความเสี่ยง แล้วก็ค่อยกลับไปเรื่อยๆ อาบน้ำด้วย ครอบครัวบ้างอะไรบ้างจะมาโรงพยาบาล ปฐมภูมิทุติยภูมิตติยภูมิ พอดีโรงพยาบาลศิริราชไปโรงบาลนำร่องเรือไฟปีแล้วเครื่องขยายไปด้วย   ขอดูพระกรุ ด้วยนะครับ เพื่อจะทำให้สร้างสรรค์นวัตกรรมใหม่ๆให้กับวงการตลกของไทย  จะทำให้ดียิ่งขึ้น โครงการนี้เป็นโครงการต้นแบบ โรงพยาบาลอัจฉริยะ 54 มาประยุกต์ใช้ในการป้องกันรักษาและฟื้นฟูสุขภาพ คุณภาพการรักษาพยาบาล โอกาสในการเข้าถึงบริการสุขภาพในระดับตติยภูมิ หมายถึงการรักษาโรคที่มีความซับซ้อนนะครับ ประชาชนที่อยู่ในพื้นที่ห่างไกล จากนี้ก็ยังมีการจัดตั้ง innovation Lab 9 โครงการย่อย ว่าจะเป็นระบบการแพทย์ฉุกเฉินอัจฉริยะ ระบบการวินิจฉัยทางญาติวิทยา ผู้ช่วยการดูแลและเสริมสร้างสุขภาพรายบุคคลสำหรับผู้ป่วยโรคไม่ติดต่อเรื้อรัง   นักศึกษาไทยที่ถูกทำร้ายร่างกายในนครนิวยอร์กเปิดใจกับ ThaiPBS ยอมรับว่ากำลังกังวลว่าในที่สุดแล้วตำรวจนิวยอร์กจะจับกุมผู้ก่อเหตุ หรือไม่ก็ฝ่ายกฎหมายในสหรัฐก็ตั้งข้อสังเกตคำว่าตำรวจจับ ความเป็นอาชญากรรมที่เกิดจากความเสี่ยงทางทางเชื้อชาติหรือเป็นคดีชิงทรัพย์เท่านั้นค่ะ มีปัญหา  View  หมาไทยวัย 20   ทำร้ายร่างกายอย่างรุนแรงค่ะ  อยู่เล่าว่าผู้ก่อเหตุหรอ  แล้วก็ลากเธอไปอยู่ในจุดที่ไม่มีคน จากนั้นทำร้ายร่างกายต่อยหน้า พยายามกระทำอนาจาร แล้วก็ฉกกระเป๋าของเธอเดินหนีไป เหตุเกิดเมื่อเวลา 4:00 น คืนวันที่ 22 พฤศจิกายน ที่สถานีรถไฟใต้ดินในนิวยอร์กนะคะ ตำรวจนิวยอร์กคาดว่าผู้ก่อเหตุวางแผนเอาไว้ล่วงหน้าแล้วก็แอบลักลอบ ภายในสถานีโดยที่ไม่ผ่านการตรวจสอบ ซึ่งตอนนี้เหตุการณ์ผ่านมา 1 เดือนแล้วปรากฏว่าคดียังไม่มีความคืบหน้านะคะ แม้ว่าตอนนี้บิวจะมีอาการดีขึ้นแต่เธอก็ยังกังวลว่าจะจับกุมผู้ก่อเหตุ หรือไม่และอาจจะเกิดเหตุการณ์ซ้ำรอยกับคนอื่นแบบที่เธอเจอค่ะ       รูป  สิ่งที่ต้องทำก่อนทำอะไรได้บ้าง  มีใครให้ปรึกษา  หาข้อมูลเท่าที่จะหาได้    เกิดขึ้นกับเราแล้วคนร้ายยังจับไม่ได้  เขาอาจจะ ไม่ตามคนอื่น      มันไม่ได้เกิดขึ้นกับดิวคนเดียวมันมีเรื่องแบบนี้เกิดขึ้นเยอะมาก  ทำไรที่มันช่วยได้ก็    ช่วยอะไรได้ก็จะทำ ทนายความของบิลตั้งคำถามตั้งข้อสังเกตไว้หลายเรื่องนะคะที่ท่านรองสัก ออกมาสักประมาณ 3 เรื่องด้วยกันจุดเกิดเหตุก็เป็นสถานีกลางเมืองแล้ว จะเพิ่มกล้องวงจรปิดเข้าไปดังนั้นเขาก็บอกว่าตำรวจนิวยอร์กน่าจะมีภาพที่จะเป็น เป็นหลักฐานได้มากกว่านี้จะปรากฏว่าภาพที่ได้ น้อยแล้วก็เป็นภาพที่มีคุณภาพต่ำนะคะสองก็มีข้อสังเกตว่าทำไมคลิปนี้ถูก หวยพระภายใน  และ 3 ค่ะตำรวจนิวยอร์กพุ่งเป้าไปที่การชิงทรัพย์ทั้งๆที่จริงแล้วเรื่องนี้เป็นเรื่องของการทำร้ายร่างกาย ตำรวจก็ยังไม่ยืนยันว่าเป็นอาชญากรรมที่เกิดจากความเกลียดชังทางเชื้อชาติหรือไม่เพราะว่าถ้าเขาขาย  ก็จะมีหน่วยงานที่สอบสวนเรื่องนี้โดยเฉพาะเข้ามาทำหน้าที่ตรงนี้ด้วยนะคะ  ล่าสุดถ้ามีความเคลื่อนไหวของนายธานีแสงรัตน์อธิบดีกรมสารนิเทศ โฆษกกระทรวงการต่างประเทศนะคะบอกว่าสถานกงสุลใหญ่ติดตามให้ความช่วยเหลืออยู่อย่างใกล้ชิด เข้าใจว่าผู้ต้องหาที่ยังติดตามตัวไม่ได้เป็นคนไร้บ้านค่ะโดยตอนนี้ บอกกับทางตำรวจนิวยอร์กเพื่อติดตามคดีด้วย  ยังอยู่กันที่เรื่องใกล้ตัวนะครับท่านผู้ชมจะทำอย่างไงถ้าสมมุติว่าวันนึง ต้องตกงานแบบไม่รู้เนื้อรู้ตัวที่ผมพูดถึงก็คือกลุ่มพนักงาน ของบริษัท Triumph ครับ พวกเขาถูกลอยแพตั้งแต่เดือนมีนาคม มาจนถึงวันนี้ ยังไม่ได้รับเงินชดเชยเยียวยา   เป็นครั้งที่ 2 แล้วนะครับพี่กลุ่มคนงานเหล่านี้ต้องไปเรียกร้องขอเงินเยียวยา รอบนี้เขาไปร้องเรียนกับกระทรวงแรงงานครับ  ขอให้ช่วยเหลือ 2 เรื่อง หลังจากที่ภูเขาถูกเลิกจ้างกะทันหันกว่า 1388 คนถูกเลิกจ้างตั้งแต่เดือนมีนาคม  จ้างปิดกิจการกระทันหันเดินทางไปต่างประเทศ แล้วก็ลอยแพพนักงานครับ เลิกเรียนกันทีละประเด็นนะครับประเด็นแรก ขอให้จ่ายเงินชดเชย ที่นำมาจากงบประมาณกลางของรัฐบาลจำนวน 240 2 ล้านบาทประเด็นนี้กระทรวงแรงงานบอกว่า ให้ไม่ได้ครับ เป็นเรื่องที่บริษัทกับลูกจ้างจะต้องไปเคลียร์กันเองจากกระทรวงแรงงานจะร่วมกับหน่วยงานที่เกี่ยวข้อง ในการสืบทรัพย์ของบริษัท เพื่อนำไปสู่การยึดทรัพย์ แล้วก็จะเอาเงินมาจ่ายคืนให้  ประเด็นประเด็นที่สองก็คือเรื่องของเงินช่วยเหลือจากกองทุนสงเคราะห์ลูกจ้าง เพิ่มอีก 30 เท่าของค่าแรงขั้นต่ำ  รวมกว่า 10 ล้านบาท วันนี้ทางกระทรวงแรงงานชี้แจงแบบนี้ครับ จะมีการประกาศในราชกิจจานุเบกษาเมื่อวานนี้นะครับ  ลูกจ้างที่ถูกเลิกจ้างแบบนี้สามารถที่จะขอเงินเยียวยา กองทุนสงเคราะห์ลูกจ้างได้ ซึ่ง นักงานกลุ่มนี้สามารถไปยื่นเรื่อง สำนักงานแรงงาน ในจังหวัดสมุทรปราการที่ทันทีวันนี้เรามีโอกาสไปพูดคุยกับรายงานบางส่วนนะครับ เขาบอกว่าตกงานตั้งแต่เดือนมีนาคมพยายามที่จะหางานใหม่หลายแห่ง ไม่มีที่ไหนรับสมัครงาน เพราะว่าอายุเกินเกณฑ์ นี่ก็เป็นปัญหาใหญ่ที่พวกเขาต้องแบกรับในขณะนี้  ส่วนมากก็จะรับจ๊อบเพราะว่าอายุเราเยอะแล้วเราไม่สามารถที่จะไปเข้าบริษัทๆ  มีรับจ๊อบทั่วไป แต่รายได้มัน ยังพอไหมมันก็ไม่พอ เพราะเราก็มี มีค่าใช้จ่ายเยอะนะคะ อายุ 50  เราไปทำงานไหนเขาก็ไม่รับ มันก็เป็นงานหนักมาก เหมาะสำหรับที่เราจะไปทำ วันนี้มีประเด็นที่ต้องตามต่อ 2 ประเด็นนะครับสรุปแล้วเงินเยียวยาของพวกเขาที่บริษัท ต้องจ่าย วันนี้ยังไม่ได้ ในการยึดทรัพย์สืบทรัพย์ก่อนก่อนที่จะนำเงินมาจ่ายให้กับลูกจ้างประเด็นที่สองก็คือเงินจากกองทุนสงเคราะห์ลูกจ้าง อันนี้ทางกระทรวงแรงงานบอกว่าขอได้เลยเดี๋ยวตามกันต่อว่ายื่นแล้วจะได้จริงหรือเปล่าเนี่ย ความชัดเจนกรณีการตรวจสอบเกาะนุ้ยนอกนะคะที่กรมที่ดินเพิกถอนโฉนดที่ดิน บนเกาะนุ้ยนอกกว่า 5 ไร่หลังพบที่มาไม่ถูกต้องค่ะ บอกไม่ตรงตามหลักฐานส 1 จังหวัดไม่ได้ประกาศเป็นท้องที่เดินสำรวจ ที่ดินไม่มีร่องรอยการทำประโยชน์มาก่อนเป็นเกาะห้ามออกโฉนดค่ะ หลังจากกลุ่มชาวบ้านอนุรักษ์ป่าชายเลนบ้านเจ๊ะหลีหมู่ 3 ตำบลเกาะลันตาใหญ่อำเภอเกาะลันตาจังหวัดกระบี่ร้องเรียนหน่วยงานที่รับผิดชอบและสื่อมวลชน  อยากให้เข้าไปตรวจสอบที่มาของการออกโฉนดที่ดินบนพื้นที่ทั้งเกาะมีนอกค่ะ  เราเชื่อว่าการออกเอกสารสิทธิ์ไม่ชอบด้วยกฎหมายเนื่องจากชาวบ้านใช้ประโยชน์ร่วมกันมาตั้งแต่บรรพบุรุษ โทรมาปรากฏว่าอธิบดีกรมที่ดินมีคำสั่งแต่งตั้งคณะกรรมการลงพื้นที่ จะเร่งดำเนินการตรวจสอบข้อเท็จจริงให้แล้วเสร็จภายใน 15 วัน ล่าสุดผลการสอบสวนออกมาแล้วนะคะปรากฏว่าโฉนดที่ดิน 5 ไร่ 2.3 ตารางวา ออกโฉนดเมื่อวันที่ 28 กันยายน 2560 4 ตามโครงการเดินสำรวจออกโฉนดที่ดินโดยอาศัยหลักฐานส 1 ต่อมาไปขอจดทะเบียนขาย เมื่อวันที่ 18 ตุลาคม 2560 4 ออกโดยไม่ชอบด้วยกฎหมายค่ะ ออกไม่ตรงตามหลักฐานสองคนหนึ่งที่ใช้เป็นหลักฐานในการยื่นขอออกโฉนด  ประกอบกับจังหวัดกระบี่ก็ไม่ได้ประกาศกำหนดเป็นท้องที่เดินสำรวจ แล้วสภาพพื้นที่จริงที่ดินไม่มีร่องรอยการทำประโยชน์นะคะมีสภาพเป็นเกาะ ต้องห้ามไม่ให้ออกโฉนดอยู่แล้วค่ะ ดังนั้นของที่ดินจะมีคำสั่งแต่งตั้งคณะกรรมการสอบสวนพิจารณาเพิกถอนโฉนดที่ดิน ซึ่งประกอบไปด้วยผู้ตรวจราชการกรมที่ดินในฐานะประธานกรรมการนายอำเภอเกาะลันตา นายกองค์การบริหารส่วนตำบลเกาะลันตาใหญ่ และนักวิชาการที่ดินชำนาญการพิเศษสำนักงานที่ดินจังหวัดกระบี่ร่วมเป็นกรรมการนะคะ เร่งรัดให้แล้วเสร็จภายใน 60 วันพร้อมสั่งดำเนินการทางวินัยอย่างร้ายแรง พี่ที่เกี่ยวข้อง ส่วนการดำเนินคดีอาญากรมที่ดินแจ้งความร้องทุกข์กล่าวโทษต่อพนักงานสอบสวนให้ดำเนินคดีกับ ผู้ที่กระทำความผิดและผู้ที่เกี่ยวข้องแล้วค่ะ จากกระบี่ขยับมาที่พัทลุงนะครับสำหรับข่าวคราวนี้ต้องใช้คำว่าเกิด อีกแล้ว ปัญหาที่แก้ไม่จบนะครับสำหรับการใช้ความรุนแรง ครอบครัว ล่าสุดเป็นกรณีของคนเลี้ยงครับ ขอบคุณนะกรรมเด็กชายอายุ 6 ขวบ ขึ้นบ้านคนไม่ได้แจ้งหน่วยงานที่เกี่ยวข้องเข้าให้การช่วยเหลือกัน    พลตำรวจตรีพาณิชย์รามดิษฐ์ ผู้บังคับการตำรวจภูธรจังหวัดพัทลุงเข้าไปเยี่ยมอาการบาดเจ็บของเด็กชายอายุ 6 ปีครึ่ง พ่อเลี้ยงทำร้ายร่างกาย รับบาดเจ็บสาหัส ตามลำตัวมีบาดแผลเต็มไปหมดนะครับ  พื้นบ้านควรเห็นพฤติกรรมแบบนี้ไม่ไหว ก็เลยไปแจ้งความกับตำรวจ ให้เข้าช่วยเหลือนำตัวส่งโรงพยาบาล การที่เกิดขึ้นเกิดขึ้นที่บ้านเช่าหลังหนึ่งอยู่ในตำบลควนขนุนอำเภอเขาชัยสนจังหวัด พัทลุงครับ  หญิงคนนี้เล่าเหตุการณ์ที่เกิดขึ้นนะครับบอกว่าครอบครัว เป็นชาวจังหวัดนครศรีธรรมราช จะมาเช่าบ้านเมื่อเดือนพฤศจิกายนที่ผ่านมา 2 คืนก่อน ได้ยินเสียงเด็กชายที่อาศัยอยู่กับแม่แล้วก็พ่อเลี้ยงครับ ได้ยินเสียงเด็กถูกทำร้ายนานกว่า 1 ชั่วโมง แต่ก็ทำอะไรไม่ได้ ก็เลยโทรไปปรึกษากับเพื่อนบ้านอีกคนนึง ถูกทำร้ายแบบนี้อาจจะเสียชีวิตก็ได้ พอจบเพราะตกลงเช้า ก็เลยชวนกันไปแจ้งความครับ ขณะนี้บ้านหลังดังกล่าวกำลังถูกปิดเงียบ ด้านพลตำรวจตรีตรานิดบอกว่าเบื้องต้นพนักงานสอบสวนได้รับทำคดีทำร้ายร่างกายเด็ก คดีอาญานะครับ แล้วตอนนี้อยู่ระหว่างรอใบชันสูตรบาดแผลของเด็ก  การทำร้ายเพื่อนำมาประกอบคดี ส่วนผู้ต้องหาที่เป็นพ่อเลี้ยงนั้นตำรวจได้ออกหมายเรียกให้มารับทราบข้อกล่าวหาแล้ว ไม่มารับทราบข้อหา ก็จะออกหมายจับต่อไปครับ  เข้าสู่วันที่ 13 แล้วค่ะสำหรับการหายตัวไปของชายชาวจังหวัดบุรีรัมย์คนหนึ่งนะคะ โดยทางเจ้าหน้าที่เตรียมที่จะยุติปฏิบัติการในการค้นหาและว่าตอนนี้ยังไม่ได้ หาอะไรมาเพิ่มเติมแต่ตำรวจยังไม่ทิ้งประเด็นใดทิ้งนะคะผู้ชายคนนี้อาจจะยังมีชีวิตอยู่ หรืออาจจะถูกฆาตกรรมอำพรางศพก็เป็นไปได้ ภาพจากกล้องวงจรปิดช่วงเวลาประมาณ 2 นาที วันที่ 5 ธันวาคมที่ผ่านมา สำคัญ ทำให้ตำรวจทราบว่านายณัฐกรสนามกลางหรือต่ออายุ 38 ปีชาวจังหวัดบุรีรัมย์ ที่หายตัวไปได้ออกจากบ้านมาหาเพื่อนชายคนสนิท เขานั่งซ้อนท้ายมุ่งหน้าไปที่รีสอร์ทแห่งหนึ่ง ตั้งเวลา 8:00 น จักรยานยนต์คันนี้ก็ออกจากรีสอร์ทเพื่อไปที่บ้านของเพื่อนชายคนสนิท ไปอำเภอละหานทราย วันที่ 7 ธันวาคมมารดาของนายณัฐกรออกตามหาเขา จากเพื่อนชายคนสนิทว่า สายขี่จักรยานยนต์ออกจากบ้านของเพื่อนแล้ว นึกว่าจักรยานยนต์ถูกจอดทิ้งไว้บนปากเขาอังคาร ห่างจากหมู่บ้านที่เขาอาศัยอยู่ 2 กิโลเมตร เพื่อนชายคนสนิทคือคนที่อยู่กับเขาเป็นคนสุดท้าย วันนี้ถูกเรียกสอบปากคำเป็นรอบที่ 4 คือเราอยู่กับเขาเป็นคนสุดท้ายมันไม่มี ใครที่จะ สงสัยไปมากกว่านี้อีกแล้ว ก็คือ ทำบุญในเรื่องที่ว่าตรงนี้แหละที่ว่า  หาหลักฐานไม่ได้ว่าเขาออกมาจากบ้านเราตอนไหน  ใช่ครับ แปลว่า มากังวลที่ว่าไปทำร้ายเขา อายเขาไหมผมมั่นใจได้เลยว่าผมบริสุทธิ์ผมไม่คิดจะทำร้ายเขาอยู่แล้ว ไม่ได้ทำอะไรครับ เข้าสู่วันที่ 13 ของการหายตัวไป ครอบครัวพยายามออกตามหารวมทั้งประกอบพิธีกรรมตามความเชื่อ แล้วตำรวจจะยังไม่พบเบาะแสเพิ่มเติม ยังไม่ทิ้งประเด็นว่าเขาอาจจะยังมีชีวิตอยู่หรืออาจถูกฆาตกรรมซ่อนเร้นอำพราง  การออกค้นหาที่ต่อเนื่องหลายวัน ทำให้เจ้าหน้าที่เตรียมยุติภารกิจ อยากให้ค้นหาอยู่ค่ะ  หลายวันแล้วค่ะพักผ่อนเหนื่อย ก็เกรงใจ ตอนนี้ความรู้สึกแม่เป็นยังไงเพราะกินได้นอนหลับไหม  คดีการหายตัวไปของชายคนนี้ มีความเกี่ยวข้องกับเพื่อนชายคนสนิทหรือชายอีก 1 คนที่เป็นเจ้าหน้าที่รปภอผศ ทั้งมีประเด็นเรื่องความสัมพันธ์และการใช้สารเสพติด ทำไมตำรวจภูธรภาค 3 ส่งชุดสืบสวนสอบสวนลงพื้นที่หาเบาะแสโดยละเอียดเพื่อคลี่คลายคดีนี้   สำหรับคนกรุงเทพฯหรือคนที่เคยมาใช้ชีวิตในกรุงเทพฯ เคยใช้บริการ เรือในคลองแสนแสบกันมาบ้างนะครับท่านผู้ชมคิดยังไงเท่าเราจะทุ่มงบประมาณกว่า 80 ล้านบาท ในการฟื้นฟูคลองนี้ให้กลับมาสัญจร น้ำใส คุณภาพชีวิตของคนดีขึ้นยืนยันครับ งบประมาณก่อนหน้าลงไป สามารถพัฒนาคลองสายนี้ คุณภาพชีวิตของประชาชนให้ดีขึ้น ติดตามกับคุณประชัย 2 แก้วครับ  แผนพัฒนาฟื้นฟูสภาพแวดล้อมคลองแสนแสบ ตั้งคำถามเมื่อคณะรัฐมนตรี มติ อนุมัติวงเงินที่จะใช้ในโครงการ 80000 2,000 บาท นี่คืองบประมาณสำหรับ ดันโครงการที่เกี่ยวข้อง 84 โครงการ ระยะเวลารวมทั้งหมด    ภาพรวมโครงการแบ่งออกเป็น 3 กลุ่ม ระยะทางด่วนเริ่มแล้วในปีนี้ ระยะกลางเริ่มตั้งแต่ปีหน้าถึงปี 2570 นะระยะยาวปี 2571  ถึง 2574 เป้าหมาย 5 ด้านตั้งแต่การเสริมความปลอดภัยระหว่างสัญจรทางน้ำ แก้ปัญหาคุณภาพน้ำ ปรับภูมิทัศน์สองฝั่งคลอง พัฒนาข้อกฎหมายและบังคับใช้ รวมถึงป้องกันการบุกรุก ทำลายทรัพยากรในคลอง หน่วยงานที่รับผิดชอบงบประมาณต้นนี้มากที่สุดคือกรุงเทพฯ โครงการในความดูแล 30 โครงการ งบประมาณสูงถึง 70,000 ล้านบาท เปรียบเทียบกับงบประมาณของจังหวัดฉะเชิงเทรา พี่ต้องรับผิดชอบ 45 โครงการ วงเงินงบประมาณห่างกัน 10 เท่า หรือประมาณ 7000 700 ล้านบาทเท่านั้น ย้อนไปเมื่อปี 2558 คณะรัฐมนตรีมีมติอนุมัติงบประมาณ พันล้านบาท ฟื้นฟูคลองแสนแสบมาแล้ว ไม่แปลกหากพลเอกประวิตรวงษ์สุวรรณในฐานะที่กำกับดูแลสำนักงานทรัพยากรน้ำแห่ง  มีทั้งประสบการณ์  ประชาชนสามารถตัด ได้ด้วยตัวเอง จะตอบคำถามสื่อมวลชนเมื่อถูกถามว่า ประมาณเกือบหมื่นล้านบาท ผลลัพธ์ อย่างที่คาดหวังหรือไม่ ก็ดีก็ไม่ได้นี่ก็ดีขึ้นเลย ไปดูก่อนนะจ๊ะ  ไปดูป่ะ ไม่ได้ดู LINE มาถามดิ๊ ดีขึ้นเยอะแล้ว  ว่าปี 64 GB b75 วิศวกรสิ่งแวดล้อมจากจุฬาฯชื่อว่าเป็นไปได้ที่จะพัฒนา ประมาณนี้  ทักทายคือการบูรณาการ  ประชาชน เช่นเดียวกัน ประชาสัมพันธ์หรือเปล่า   เพื่อต่อการพัฒนาสิ่งแวดล้อม   โดยส่วนตัวผมมองว่ามันเป็นจุดอ่อนของ  งบประมาณโครงการในครั้งนี้นะผมไม่ค่อยเห็นการลงทุน การพูดถึงการสร้างพฤติกรรมที่เป็นมิตรกับสิ่งแวดล้อมของคนที่อยู่ ตลอดลำน้ำ 74 กิโลเมตร  เราเราไปลงกับฮาร์ดแวร์  แต่จริงๆแล้วจุดเริ่มต้นของทุกสิ่งทุกอย่างเนี่ย มาจากคนน่ะ ของของภาคประชาชน  การพิสูจน์ยังแนะนำให้แผนงานนี้บูรณาการร่วมกันระหว่างหน่วยงานรัฐและภาคประชาชนพัฒนาต่อเนื่องทั้งภาพรักสองฝั่งคลอง ต่อยอดเป็นแหล่งท่องเที่ยว สร้างความรู้สึกรัก หาสภาพแวดล้อม   Thai PBS รายงาน   ชาวฟิลิปปินส์กว่า 2 แสนคนต้องเร่งอพยพออกจากพื้นที่ตามแนวชายฝั่งทางตอนกลาง ตอนใต้ของประเทศนะคะหลังจากซุปเปอร์ไต้ฝุ่นขึ้นฝั่งวันนี้ค่ะ   เจ้าหน้าที่ชายฝั่งที่ฟินใช้เรือเร่งอพยพประชาชนออกจาก ที่เสียบ หลังจากอิทธิพลของพายุไต้ฝุ่นราอี ส่งคนไข้ มีฝนตก  น้ำท่วมในหลายพื้นที่  ประชาชนที่อาศัยอยู่ตามแนวชายฝั่งทางตอนกลางและตอนใต้ของประเทศ 198000 คนต้องเร่งอพยพไปอาศัยอยู่ที่ศูนย์พักพิงฉุกเฉิน ความปลอดภัย หน่วยงานด้านพยากรณ์อากาศระบุคำว่าพายุลูกดังกล่าวพัดขึ้นฝั่งบนเกาะ ทางตอนใต้ด้วยความเร็วลมสูงสุด 195 กิโลเมตรต่อชั่วโมง และถือว่าเป็นพายุที่รุนแรงที่สุด เที่ยวพัทลุงฟิลิปปินส์ในปีนี้ค่ะ  ขณะที่เจ้าหน้าที่ออกมาเตือนนะครับว่าพายุลูกนี้จะทำให้เกิดฝนตกหนักและลมกระโชก รวมทั้งอาจสร้างความเสียหายให้กับสิ่งปลูกสร้างและพื้นที่ทางการเกษตรเป็นวงกว้าง ขั้นตอนสั่งยกเลิกเที่ยวบินไปแล้วหลายเที่ยวบิน สั่งปิดท่าเรือหลายสิบแห่งเป็นการชั่วคราว หลังจากกังวลว่าอิทธิพลของพายุลูกนี้ จะทำให้เกิดคลื่นพายุซัดฝั่งสูงหลายเมตร ซึ่งจะก่ออันตรายให้กับพื้นที่ลุ่มต่ำตามแนวชายฝั่ง นักวิทยาศาสตร์ออกมาเตือนนะคะว่าพายุไต้ฝุ่นที่เกิดขึ้นจะทวีความรุนแรงมาก เนื่องจากโลกอุ่นขึ้นจากการเปลี่ยนแปลงของสภาพภูมิอากาศขณะที่  แล้วฟิลิปปินส์จะต้องเผชิญกับพายุโดยเฉลี่ยประมาณ 20 ลูกต่อปีค่ะ  ผู้ชมครับวันพรุ่งนี้จะครบรอบ 10 ปีการครองอำนาจของผู้นำ เกาหลีเหนือคิมจองอึนนะครับ การพร้อมหน้าตลอด 10 ปีคุณพงศพัศครับเหมือนกลับมาถึงทางแยกแล้วทางเดินจะเดินหน้า พัฒนาอาวุธนิวเคลียร์ต่อหรือ  การพัฒนาอาวุธนิวเคลียร์คนแรกกับการเดินหน้าเศรษฐกิจอันนี้เป็นคำถามสำคัญมากเลยนะครับตอนนี้หลายๆคนก็ตั้งคำถามเกี่ยว รุ่นนี้กันตาจริงๆแล้วเนี่ยทั้งอาวุธนิวเคลียร์ทั้งเศรษฐกิจรวมถึงเสถียรภาพของผู้นำเกาหลีเหนือมันเป็นเรื่องที่เชื่อมโยงกันอย่างแยกไม่ออก ทีเดียวนะครับไม่จำกัดเวลาพูดถึงคิมจองอึนกูไม่เคยนึกถึงอะไรกันบ้างครับผมเชื่อว่าหนึ่งในภาพ กรรมของคิมจองอึนผู้นำสูงสุดเกาหลีเหนือคงหนีไม่พ้นภาพเหล่านี้ครับ   มีเป็นภาพ ของเกาหลีเหนือที่ยิงทดสอบขีปนาวุธ ขบวนรถไฟเป็นครั้งแรกที่ 16 กันยายนที่ผ่านมานะครับ บอกว่าขี่ปัญหามดลูกนี้สามารถยิงถูกเป้าหมายในทะเลห่างออกไปประมาณ 800 กิโลเมตรได้ยัง จำสาเหตุที่ต้องทดสอบกันแบบนี้เพราะเชื่อว่าจะช่วยยกระดับ  สภาพทางการทหารเนื่องจากเกาหลีเหนือมีระบบรางกระจายอยู่ทั่วประเทศครับ นอกเหนือจากเรื่องของขีปนาวุธแล้วนะครับเกาหลีเหนือก็เผชิญกับการเปลี่ยนแปลงในหลายมิติ ตลอดระยะเวลา 10 ปีใต้เงาของคิมจองอึนผู้นำรุ่นที่ 3 ครับโดยเฉพาะการสร้างฐานอำนาจได้อย่างมั่น หลังจากบิดาของเขาเสียชีวิตอย่างกะทันหันเมื่อเดือนธันวาคมปี 2011 นอกจากนี้ก็ยังเปิดประตูดินแดนฤาษีแห่งเอเชียจนได้รับ ความสนใจบนเวทีการเมืองระหว่างประเทศด้วย   ขนส่งอย่างต่ำ ประวัติศาสตร์ ภาพนี้ได้ไหมครับเป็นภาพของคิมจองอึนที่จะ เจอกับตัวรถคว่ำ  ในการประชุมที่สิงคโปร์เมื่อปี 2010  ของพื้นที่สื่อไปทั่วโลกนะครับ แม้ว่าผู้นำทั้งสองคนจะพบ อัน 3 ครั้งในปี 2018 ถึงปี 2019 การจราจรปลดอาวุธนิวเคลียร์ก็ยังไม่ไปไหนครับ เนื่องจากต่างฝ่ายต่างมีมุมมองต่อการปลดอาวุธนิวเคลียร์บนคาบสมุทรเกาหลี ต่างกันโดยสิ้นเชิงที่นี่มันก็เลยนำมาสู่มาตรการคว่ำบาตรทางเศรษฐกิจจากนานาชาติที่ยัง เป็นปัญหาคาราคาซังบั่นทอนเศรษฐกิจของเกาหลีเหนือต่อไปด้วย ไปกว่านั้นก็ยังถูกซ้ำเติมจากปัญหากลุ่ม 19 ปัญหาราคาสินค้าผู้สูง และปัญหาการขาดแคลนอาหารด้วยนะครับ  คำถามก็คือทำไมเกาหลีเหนือถึงยังเดินหน้าพัฒนาอาวุธนิวเคลียร์ท่ามกลางวิกฤต ของกลุ่มประเทศอย่างหนักแบบนี้สาเหตุสำคัญมาจากนโยบายนี้ครับชื่อว่านโยบายเพียงจีน ไปนโยบายในการพัฒนากองทัพ คู่ไปกับการพัฒนาเศรษฐกิจในระดับการพัฒนาอาวุธยุทโธปกรณ์เพื่อเสริมเขี้ยวเล็บให้ประเทศ มีความจำเป็นสำหรับเกาหลีเหนืออยู่แล้วนี่เป็นสาเหตุที่มาตรการคว่ำบาตรก็ยังต้องใช้  ผู้เ****วชาญด้านเอเชียตะวันออกมองปัจจัยที่ทำให้การเจรจากับสหรัฐหยุดชะงัก มาจนถึงปัจจุบัน  วิ่งแมนชิพ การ แสดงพฤติกรรมที่มันสุ่มเสี่ยงว่าพร้อมจะลบความสำคัญอเมริกา แล้วก็จะยอมลงนามในสนธิสัญญาสันติภาพแล้วเขาจะยอมรับไหมว่าเกาหลีเหนือเนี่ยเป็นรัฐที่มีนิวเคลียร์ อย่างชอบธรรมตรงนี้เนี่ยนะเป็นสิ่งที่ไม่สำเร็จ 10 ปีที่ผ่านมาไม่ว่าจะเปลี่ยนรัฐบาลพม่าเป็นซ้ำ เงื่อนไข ยุติโครงการนิวเคลียร์ก่อนว่าเป้าหมายของเกาหลีเหนือ เขาจะต้องมีอาวุธนิวเคลียร์อย่างชอบธรรมและสาระควรที่จะยอมรับความเป็นจริงข้อนี้ วันนี้ไม่ทันโลกกับที่นี่ Thai PBS ชวนกูไม่ชมมาย้อนไปดูที่มาที่ไปของความตึงเครียดระหว่างเกาหลีเหนือ เกาหลีใต้กันตอน 21:00 น ทางหน้าจอไทยพีบีเอสหน่อยครับคุณวันวิสาคุณเจษฎามีการตั้งข้อสังเกตแบบนี้ด้วยนะครับ จริงๆแล้วการยุทธ ประกาศ ยุติสงครามเกาหลีเหนือน่าจะนำไปสู่การยุติโครงการพัฒนาอาวุธนิวเคลียร์ของเกาหลีเหนือได้แต่อุปสรรคสำคัญ มาจาก ความไม่ลงรอยกันระหว่างสหรัฐกับเกาหลีเหนือนี่แหละครับที่ต่างฝ่ายต่างมีความต้องการคนละด้านกันนี่เป็นสาเหตุที่ทำให้มันยืดเยื้อมาจนถึง บ้านด้วยนะครับเพราะพอนะครับระหว่างเที่ยวเล็กกับปากคลองเนี่ยจะเลือกทางไหน อันนี้เป็นโจทย์ที่ยากมากเลยนะครับย้อนกลับไปที่คุณเจษฎาถามผมตอนต้นเนี่ยมันเป็นโจทย์ที่ไม่สามารถเลือกทางใดทางหนึ่งได้เลยเพราะว่าถ้าเลือก เที่ยวไหนไป จัดส่งผลต่อปากท้องของคนในประเทศด้วยนะครับ  ไม่ต้องค้าง 2 เดือนที่แล้วทางการไต้หวันยึดเฮโรอีนที่ซ่อนอยู่ในไม้แปรรูป ลายสักไทยยึดได้กว่า 400 กิโลกรัมนะคะและนี่เป็นครั้งแรกค่ะที่ทางการไทยสามารถ กลุ่มผู้เกี่ยวข้องเป็นผู้ต้องหาจากฝั่งไทยได้แล้วพบว่าหนึ่งในผู้ต้องหานั้นเป็นเจ้าหน้าที่ของกรมป่าไม้นะคะ สอบเพิ่มเติมจากรายงานของคุณเบญจพล แสงค่ะ ตำรวจปราบปรามยาเสพติดควบคุมตัวผู้ต้องหาที่เกี่ยวข้องกับกระบวนการส่งเฮโรอีน 466 กิโลกรัม ไต้หวัน ปลายเดือนตุลาคมที่ผ่านมา  เข้าตรวจค้นภายในโกดังที่เช่าไว้เพื่อเจาะร่องไม้ซ่อนยาเสพติด ตํารวจพิสูจน์หลักฐานเข้าตรวจสอบในโกดังย่านอำเภอคลองหลวงจังหวัดปทุมธานี พบว่าผู้ต้องหานั้น ไม่มีการเช่าโกดังแห่งนี้ไว้เพื่อที่จะนำไม้มาต่อรอง ก่อนที่จะนำไปบรรจุเฮโรอีนกว่า 400 กิโลกรัมส่งไปที่ไต้หวันนะครับ การตรวจสอบภายในโกดังก็พบว่ามีเครื่องจักร เป็นเลื่อยนะครับเรื่องไฟฟ้า รายการที่จะเลื่อยไม้เป็นร่องก่อนที่จะนำไปบรรจุ  ยาเสพติด  พบเศษไม้หลงเหลืออยู่ภายในโกดังแห่งนี้ซึ่งทางเจ้าหน้าที่ก็ตรวจสอบแล้วพบว่า มีความเชื่อมโยงกับ ที่ประเทศไต้หวันที่มีการตรวจพบว่า น่าจะเป็นไม้ชุดเดียวกันครับ เครื่องจักรชิ้นนี้ผู้ต้องหายอมรับว่าร่วมกับชายอีก 3 คนเจาะร่องไม้โดยผู้ว่าจ้างระบุว่าให้นำไปใช้ทำเฟอร์นิเจอร์ ไม่รู้ว่าจะนำไปขนส่งยาเสพติด เริ่มงานเมื่อเดือนพฤษภาคมแต่ก็ยังรับค่าจ้างไม่ครบ ใช้เครื่องจักรตัวนี้นะยืนยันนะ          ไม่รู้           เครือข่ายนี้ตำรวจได้ขยายผลหลังจากที่ทางการไต้หวันส่งข้อมูลว่ามีเฮโรอีน 466 กิโลกรัม ตอนนี้ไม้แปรรูปผ่านทางตู้คอนเทนเนอร์จากไทย พร้อมกับจับผู้ต้องหาได้ 9 คน ซึ่งผู้บัญชาการตำรวจปราบปรามยาเสพติดระบุว่าผู้ต้องหาในขบวนการนี้ มีอย่างน้อย 5 คน ขณะนี้กำลังสืบสวน และยังพบว่ามีนายทุนจากสปปลาวติดต่อซื้อไม้แปรรูปจากผู้ต้องหาที่เป็นเจ้าของโกดังค้าไม้ในจังหวะ ขอนแก่น ซึ่งพบว่าเป็นเจ้าหน้าที่กรมป่าไม้ ตกลงให้นำไม้มาส่งที่โกดังย่านเขตหนองจอก จากนั้นผู้ต้องหาอีกกลุ่มก็นำไม้แปรรูปมาเจาะร่องที่โกดังในอำเภอคลองหลวงจังหวัดปทุมธานี ก่อนที่จะนำไปซ่อนเฮโรอีนที่หนองจอก ขนส่งผ่านทางเรือไปที่ไต้หวัน  การสั่งไม้หอมมีคนจากประเทศลาวเข้ามาเกี่ยวข้องแล้วก็สั่งให้เจ้านี้เอาไหม  ก็มีส่วนครับ  หรือว่าน่าจะมีคนลาวเข้ามาเกี่ยวข้องด้วยใช่ไหมครับมีครับ  ก็คงในคงเป็นภารกิจ ในเรื่องของการ ส่งสินค้า ตัวนี้ออกไปประเทศที่ 3 ครับ ขนของเจ้าของโกดังที่เป็นค้าไม้ที่ขอนแก่นนะคะ  ตอนนี้ยังอยู่ใน   ที่เราติดฝนอยู่   กลับแล้วหรอพ่อ ในข้อหามีส่วนร่วม    เบื้องต้นผู้ต้องหาที่จับได้ถูกแจ้งข้อหามีส่วนร่วมกับขบวนการค้าอาชญากรรมข้ามชาติไว้ก่อน จากมีการกระทำความผิดระหว่างประเทศชัดเจน ส่วนข้อหาค้ายาเสพติด ต้องรอให้ทางการไต้หวันส่งข้อมูลมาให้เพิ่มเติมก่อน เบญจพลทิพย์กมลแสง ThaiPBS ไปงาน มาดูเรื่อง covid19 กันบ้างนะครับ ก็อยู่กับ covid อย่างไรให้ปลอดภัยน่าจะเป็นโจทย์ใหญ่ ที่จังหวัดท่องเที่ยวสำคัญสำคัญต้องปรับใช้ตีโจทย์ให้แตกให้ได้ครับ วันนี้เราจะพาไปดูตัวอย่างเมืองท่องเที่ยวนะครับพี่ ใช้ชีวิตอยู่ร่วมกับการคุมสถานการณ์ covid-19 และเปิดรับนักท่องเที่ยวได้ทั้งปี  เป็นอย่างไร ติดตามกับคุณภัทราชวนชมครับ นั่งช้างชมเมืองมรดกโลก เป็นหนึ่งในเอกลักษณ์โดดเด่นที่ดึงดูดนักท่องเที่ยวให้มาเยือนอำเภอพระนครศรีอยุธยา พื้นที่นำร่องเปิด ประเทศรับนักท่องเที่ยวต่างชาติในเดือนนี้ระบาดญี่ปุ่นคือนักท่องเที่ยวละ ของวังช้างอยุธยาแลเพนียด เพื่อสร้างความมั่นใจให้พวกเขากลับ  มาตรการ covid resetting รองรับ พูดง่ายๆก็คือการป้องกันและควบคุมโรคในทุกกิจการและกิจกรรม รักนะจีบ  เพื่อให้ทางผู้ประกอบการและนักท่องเที่ยว อยู่ร่วมกับ covid 9 อย่างปลอดภัย หาว่าเรากังวลนะครับเราโอนมา 2 ปีแต่เราอยู่กับมันได้ โรงเรียนอย่างนี้ครับ เราต้องปรับตัวเข้ากับ ไวรัสจะกลายพันธุ์ปี 2 3 สายพันธุ์ ต้องเรียนว่า วันนี้เราก็ดูแลตัวเองดีนักท่องเที่ยวเองก็ต้องดูแลตัวเองให้ดี แจ็คพอต  เปิดภาพลักษณ์ที่ไม่ดีก็จะยอมรับเราก็ต้องยอมรับ เพราะว่าถ้าเราหยุด  ชุดกิจกรรมการท่องเที่ยว ธุรกิจท่องเที่ยว ได้กลับมาอีกนะครับต้องเดือนหน้า ยังท่านผู้ว่าราชการจังหวัดหมดแล้วก็อยู่กับเขา 7 2 คนนี้ เดินทางมาไกลหลายร้อยกิโลเมตร ชมความสวยงามของวัดไชยวัฒนาราม วัดเก่าแก่ริมแม่น้ำเจ้าพระยาเขาบอกว่ามาตรการควบคุมโรคที่เข้มงวด สินมั่นใจให้มาเที่ยวจังหวัดพระนครศรีอยุธยา คือเราก็มั่นใจตามสถานที่นะคะก่อนที่เขาจะเปิดเขาก็มีวิธีการ  คลองตันเหนือ ความสะอาด ความพร้อมแต่ตัวเราเองเนี่ยเราก็ต้องเตรียมความพร้อมของเราด้วย การป้องกันของเราก็คือสวมแมสในที่ที่มีชุมชนก็พยายามไม่เปิด Map  ก็ล้างมือล้าง อะไร เท่าที่เราทำได้ในช่วงขณะที่เรา ปฏิบัติตัวเราเองอ่ะค่ะ นโยบายเปิดประเทศทำให้ลูกค้าร้านอาหารร้านนี้กลับมาแล้วร้อยละ 40 เป็นคนไทยและชาวต่างชาติที่อาศัยอยู่ในประเทศ  ทำให้ต้องเร่งจัดทำมาตรฐานชาพระ ที่ครอบคลุมมาตรฐานความปลอดภัยทุกด้าน เพื่อสร้างความมั่นใจรับนักท่องเที่ยวช่วยได้ในระดับหนึ่งเลยนะคะเพราะว่า วันนี้ส่วนมากลูกค้าที่ จะมุ่งเน้นไปทางร้านอาหารหรืออะไรอย่างนี้เขาก็ต้องคิดว่า เขาก็ต้อง  ตัวเขาต้องปลอดภัยแล้วคนอื่นคนรอบข้างก็น่าจะต้องปลอดภัยด้วยอะไรประมาณนี้เขาก็ถึง ถึงมี ไปลักไว้ดีกว่าเพื่อให้ลูกค้าแบบว่า   ว่าลูกค้ากลับเข้ามาหาเราหรืออะไรประมาณนี้ค่ะ เป็น 1 ใน 4 แนวทางหลักนอกจากการฉีดวัคซีน การป้องกันส่วนบุคคลและการตรวจ APK ที่ต้องการให้ทุกคนอยู่ร่วมกัน covid 19 อย่างปลอดภัย คู่ไปกับการเดินหน้าทางเศรษฐกิจ จะชวนชมไทยพีบีเอส รายงาน แต่หัวจักรรถไฟไทยหัวจักรรถไฟของจีนลาวเริ่มขบวน หลายคนก็เห็นโอกาสนะครับว่าเรื่องของการส่งสินค้าจากไทยไปจีน น่าจะดีขึ้นขณะเดียวกันก็มีความกังวลครับว่าสินค้าจากจีน อาจจะทะลักเข้ามาที่ไทย วันนี้สิ่งที่คุณกังวลใจ พอไปถามผู้ค้าขายผักผลไม้ในพื้นที่ภาคอีสานค่ะเขาก็บอกว่าจริงมีทั้งข้อดี แล้วก็ข้อเสียนะคะเขาบอกว่าทำให้ผักผลไม้จีนเข้าไทยได้มากขึ้นและใครก็สามารถส่งผลไม้ไทย ไปสู่จีนได้เหมือนกันค่ะ สลัดแครอทขิงที่เป็นผักที่พ่อค้าปากตลาด ศรีเมืองทองจังหวัดขอนแก่นบอกว่ารับสินค้าจีนมาจากพ่อค้าคนกลางตลาดสี่มุมเมืองนะคะ ส่วนใหญ่ก็จะไม่สามารถปลูกได้ในไทย  หน้าที่กรรมการผู้จัดการตลาดศรีเมืองทองบอกว่ายังไม่ได้รับผลกระทบโดยตรงจากการนำทาง เข้ามาของรถไฟลาว- จีนแล้วก็ส่วนใหญ่ก็จะเป็นพืชผักที่มีผลผลิตน้อยค่ะ        ตอนนี้เราใช้ของจีนในรูปแบบของการพึ่งพาอาศัยกันนะคะอย่างเช่นเมื่อ ใครเนี่ยถึงฤดูที่สินค้าออกไม่ได้ น้ำท่วมนะคะเราก็ต้องใช้  จะเข้ามา ตรงนี้ไม่อย่างนั้นผู้ค้าของเราก็จะ ไม่มีสินค้าขาย นะคะ แล้วก็ตลาดศรีเมืองทองขอนแก่นของเราเนี่ย ตลาด  เรียกว่ามือสองมือสามนะคะคือไปรับสินค้าต่อมาจ๊ะ ตลาดไทตลาดสี่มุมเมืองอีกทีนึงค่ะ สินค้าจากเมืองจีนเนี่ยก็จะช่วย   ลูกค้าที่อยู่มือหนึ่งก็คือตลาดใหญ่ๆเช่นตลาดไทสี่มุมเมือง ให้เราอีกทีนึง ส่วนที่ตลาดสด แม่กิมเฮงเขตเทศบาลนครราชสีมากับแม่ค้าขายผักผลไม้บอกเป็นเสียงเดียวกันนะครับ  การนำเข้าผัก  ตลาดลาว มีทั้งผลดีและผลเสียอย่างผลไม้จากประเทศจีนก็จะถูกนำมาขายอยู่แล้ว ผลผลิตในไทยออกไม่ทัน สาลี่แอปเปิ้ลองุ่น แก้วมังกร แต่ก็อาจจะมีผลเสียกับเกษตรกรไทยครับที่มีคู่แข่งจากจีนทำให้ขายผลไม้ไทยได้น้อยลง ที่ผักของจีนบุกตลาดผักไทยมานานแล้วครับไม่ว่าจะเป็นบล็อคเคอรี่ กะหล่ำปลี เห็ดหอมแล้วก็ขิงจีน ขาดตลาดบ่อยสวนผักจากจีนสั่งได้ตลอดทั้งปี  ก็พี่ว่ามันมีทั้งผลดีและผลเสียค่ะถ้าผลดีก็คือถ้า ของที่เราสั่งมาจากเมืองจีนถ้าถ้ามีตัวนี้ขึ้นมาก็จะทำให้เราได้ขายค่ะ ขึ้น แต่ถ้าผลเสียก็คืออย่างผักบ้านเราก็ จะทำให้แบบ เป็นตัวเลือกหลายๆอย่างนี้อ่ะค่ะ รองนายกรัฐมนตรีและรัฐมนตรีว่าการกระทรวงพาณิชย์ กูถามสดเรื่องนี้นะคะบอกว่าจากการตรวจสอบพบการนำเข้าผัก 33 ตู้ ถ่านรถไฟเที่ยวทดลองระบบของจีนซึ่งเป็นไปตามข้อตกลงของประเทศ วิเคราะห์แล้วว่าไทยยังไม่อยู่ในสถานะที่จะเสียเปรียบค่ะ ถ้าสมมุติว่า มีการส่งผลไม้ เข้ามาในเมืองไทยสะดวกขึ้น เราจะได้เปรียบหรือเสียเปรียบ  เจ้าหน้าที่ก็ได้วิเคราะห์มาให้ทราบครับว่าเรายังไม่อยู่ในสถานะ พี่จะเสียเปรียบ ถ้าดูจากสถิติตัวเลขการนำเข้าส่งออกผลไม้ปัจจุบันการส่งออกนำเข้าผลไม้ไทยไปจีนเนี่ยเราได้เปรียบ ศูนย์การค้าผลไม้  10 เดือนแรกของปีนี้ไทยส่งออกผลไม้ไปจีนมูลค่า 1 แสนสี่หมื่นห้า 197 ล้านบาทนะคะแต่ว่าจีนส่งมาที่ไทยเพียง 2 6 ร้านหมาก ทำให้ไทยได้ดุลประมาณ 100 ล้านบาท ถ้าหากว่าเพิ่มเส้นทางการขนส่งผ่านรถไฟคุนหมิงเวียงจันทน์มาที่หนองคาย ระบบการขนส่งจะเร็วขึ้นจาก 2 วันเป็น 15 ชั่วโมงสินค้าก็จะเน่าเสียน้อยลงต้นทุนการขนส่งก็จะลด ส่งด้วยค่ะ  ตามกันต่อนะครับสำหรับโครงการก่อสร้างแลนด์บริดจ์หรือว่าสะพานข้ามฟากตั้งแต่อ่าวไทยไปอันดามัน พื้นที่นี้เป็น Mega Project ที่หลายคนกำลังให้ความสนใจแล้วอยู่ในขั้นตอนของการ ฟังความคิดเห็น วันที่ 1 ครับก็คือจังหวัดชุมพร หลายคนจับตาเป็นพิเศษนะครับ วัดที่นั่นจะมีการสร้างท่าเรือน้ำลึกซึ่งคนในพื้นที่ก็หวังว่าการก่อสร้างท่าเรือน้ำลึกในครั้งนี้ จะเป็นประโยชน์กับคนในพื้นที่ ทุเรียนทวายหรือว่าทุเรียนนอกฤดูถูกขนส่งมาจากหลายจังหวัดในภาค ได้นะครับส่งมายังตลาดกลาง ขายส่งทุเรียน ซึ่งตั้งอยู่ที่อำเภอหลังสวนจังหวัดชุมพร ตลาดแห่งนี้จะรองรับผลผลิตทุเรียนจากภาคใต้ประมาณ 300 ตัน  ปริมาณผลผลิต ทุเรียนในภาคใต้ 650000 ตันถือว่าเป็นตลาดกลางทุเรียนที่ใหญ่ที่สุดในภาคใต้ครับ ผู้จัดการตลาดสินนี้เห็นด้วยนะครับกับการก่อสร้างท่าเรือน้ำลึกที่จังหวัดชุมพร เชื่อว่าจะเป็นประโยชน์ต่อการส่งออกสินค้าเกษตรหลายชนิด ส่งไปยังจีนในแต่ละปีจำนวนมาก โดยไม่ต้องขนส่งผ่านแหลมฉบัง ทุเรียนหรือว่ายางพารา   เอาเป็นสิ่งดีครับเป็นการเพิ่มช่องทางในการ  ส่งสินค้า ตอนนี้ระบบขนส่งนี้ก็คือเป็นปัญหาสำหรับการขนส่งผลไม้อยู่แล้วครับ ช่วงเวลาที่ผลไม้ออกเยอะๆนี่ระบบขนส่งนี่ ค่อนข้างจะ แน่นขนัด  เส้นทางทั้งในประเทศและต่างประเทศแน่นหมดการสร้างท่าเทียบเรือในผมว่า เพิ่มศักยภาพในเรื่องระบบขนส่ง แต่ก็ต้องนำมาใช้การได้จริงๆนะ เธอควรจะ เดี๋ยวผมจะส่งเสริมด้วย การใช้งานได้จริงๆด้วย    ผู้ส่งออกทุเรียนคนนี้บอกว่าปัจจุบันการขนส่งทุเรียนจากภาคใต้ไปจีน ใช้กันอยู่ 2 วิธีนะคะ คือทางบกคณิตาท้ายรถคอนเทนเนอร์ผ่านเส้นทาง r9 มุกดาหารนครพนมเข้าสู่จีนที่ด่าน ใช้เวลาประมาณ 15 วันอีกข้างนึงใช้การขนส่งทางเรือค่ะที่แหลมฉบัง จากอำเภอหลังสวนไปแหลมฉบังก็ใช้เวลา 2 วันจากแหลมฉบังผ่านเวียดนามฮ่องกงไปจีน ใช้เวลา 7-10 วันนะคะป้าขอสร้างท่าเรือน้ำลึกจะช่วยลดเวลาการขนส่งสินค้าให้สั้นลงได้ค่ะ ถ้าอยู่ตอนนี้จะสะดวกกว่าเราไงถ้าเป็นของที่ได้ก็คือเราไม่ต้องทำ อาหารในสวนเราตัดไม่ได้หรือ เสียเวลา ขั้นตอนไหนก็แล้วแต่ คือเราจะได้ลด ระยะที่ เดินทางไปที่ผ้าแล้วก็ไปที่จริงค่ะ สรรพากร 5 วัน 7 วันอาจจะลด วัน 10 วัน    สำหรับทุเรียนทวายปีนี้ราคาดีเลยนะครับดีกว่าปีที่แล้ว ปีนี้เนี่ยรับซื้อกันหน้าสวนอยู่ที่กิโลกรัมละ 180 บาทถึง 200 บาท ดีกว่าปีที่แล้วครับอยู่ที่กิโลกรัมละประมาณ 165 บาทซึ่งตลาดเจนยังมีความต้องการทุเรียน ไปนะครับแม้ว่าจะมีการระบาดของ covid 19 นี่ก็เป็นปัจจัยนึง  ที่สะท้อนความต้องการการบริโภคทุเรียนของจีนที่เพิ่มขึ้น สิ่งที่เป็นปัญหาก็คือตอนนี้ขาดงานตู้คอนเทนเนอร์แล้วก็มีค่าใช้จ่ายสูงขึ้น 3 เท่า พบกับการส่งออกลาดพร้าว   จะมีคำยืนยันมาจากกระทรวงคมนาคมว่าไม่ทุบไม่ปิดหัวลำโพงนะคะแต่ว่าเป็นการลบหลู่ จาก 118 ขบวนต่อวันจะเหลือเพียง 22 ขบวนรถไฟชานเมืองเท่านั้นที่จะวิ่งเข้าหัวละ แต่นั่นก็แลกมาด้วยต้นทุนค่าเดินทางแล้วก็ค่าที่อยู่อาศัยที่อาจจะเพิ่มสูงขึ้นจนบางคนบอกว่า รับไม่ไหวค่ะ  หัวลำโพงที่เป็นอีกหนึ่งตัวอย่างเลยของแนวคิดการพัฒนาเมืองและผังเมือง ตามกับคุณบุศรินทร์ยิ่งเกียรติกุลค่ะ     ไม่ใช่แค่เรื่องความสวยงามหรือคุณค่าในทางสถาปัตยกรรมเท่านั้นนะคะ ค้นหาเรื่องชีวิตปากท้องเป็นอีกเรื่องใหญ่ถ้าหากว่าสถานีหัวลำโพงจะเปลี่ยนไปนะคะ คงจะมีผู้คนอีกไม่น้อยต้องตกหล่นจากขบวนรถ ใส่สายนี้เพราะว่าไม่สามารถแบกรับภาระค่าใช้จ่ายได้อีกแล้วค่ะ covid19 ทำให้หลายชีวิตต้องหยุดงานเช่นเดียวกับปราณี ในวัย 65 ปีเธอคนนี้เพิ่งกลับมาขายของที่หัวลำโพงได้ไม่นานนะคะ ก็เพิ่งรู้ด้วยว่ารถไฟจะจอดเทียบหัวลำโพงไม่ได้แล้วค่ะตอนนี้ใช้บริการ ไปสายกบินทร์บุรีกรุงเทพฯนำผักและของสดจากจังหวัดสระแก้ว มาขายที่หลังวัดมังกร ปกติแล้วค่าโดยสารรถ ไปจะอยู่ที่ 40 บาทนะคะ รวมกับ ของที่ขนมาแล้วด้วยก็ต้องจ่ายค่าเดินทางเพิ่มประมาณ 200 กว่าบาทค่ะ  มีค่ารถสามล้อจากหัวลำโพงไปที่วัดมังกรอีกประมาณ 160 บาทค่าห้องพัก ว่าเธอต้องค้างคืนรอขายของอีกประมาณ 300 บาทนี่คือต้นทุนคร่าวๆ ครั้งนะคะแล้วเธอเองก็จะได้กำไรเที่ยวละ 1-2 พันบาท ถ้าหากว่ารถไฟสายนี้ต้องปิดไปถ้าเปิดใจกับทีมข่าวเลยว่าอาจจะต้องหางานอื่นทำเพราะว่า ไม่สามารถแบกรับค่าใช้จ่ายได้แล้วค่ะ รถไฟบางซื่อ         ลำบาก ค่อยหากิน อยู่ขณะมีประจำเดือน ดีมาก    คะน้าปลาเค็มเป็นคนขับ สามล้อที่หัวลำโพงนะคะ ทำงานนี้มานานนะ  ดีแล้วมีรายได้จากการวิ่งรับส่งพ่อค้าแม่ค้าต่างจังหวัด ด้วยนะคะที่เป็นกันเองค่ะ และสำหรับหัวลำโพงแล้วนะคะเขามองว่านี่ไม่ใช่แค่สถานีรถไฟแต่ว่าช่วยทำให้เขามีอาชีพและมีรายได้ เลี้ยงข้าว จนถึงทุกวันนี้  ความกังวลทั้งหมดนี้ทำให้เราเกิดความสงสัยถึงทางเลือกในการเดินทางรูปแบบ ด้วยนะคะ โคนันใช้สีไปที่สถานีหัวลำโพงค่ะ ทดลองเดินทางเพื่อเปรียบเทียบทั้งระยะเวลาและค่าใช้จ่ายเทียบกับการเดินทางด้วยรถไฟ วันนี้นะคะจะพาทุกคนมาสำรวจการเดินทางจากสถานีกลางบางซื่อ ไปที่หัวลำโพงนะคะด้วยรถเมล์แท็กซี่และก็รถไฟฟ้า ประมาณเท่าไหร่และเวลานานขนาดไหนเราไปดูกันเลยค่ะ    สาย 49 วงกลมสถานี   กล้ามาซื้อที่หัวลำโพง ตั้งแต่ 05:00 น ถึง 20:00 น เลยนะคะ คนละ 21 บาท 1 ชั่วโมง ไม่ใช่ช่วงเวลาที่คนใช้รถในการ นอนเยอะอะไรอย่างเงี้ยที่นี้เราก็จะมาวางแผนไปด้วยแท็กซี่ราคาแท็กซี่ สถานีกลางบางซื่อ โดยเฉลี่ยเลยจะใช้เวลาประมาณกี่นาทีคะ อาจจะ 20 นาทีหรืออาจจะ 20 กว่านาที   จ่ายค่าทางด่วนประมาณ 50 บาทค่อยมีพ่อค้าแม่ค้ามาใช้บริการ นานๆกินที    ใช้เวลาประมาณ  40 นาที ในงบประมาณ 100 10 บาท ต่อไปนั่ง MRT ไปบางซื่อ  เด็กอายุ ราคา 42 บาท            แล้วใช้เวลาเท่าไหร่ 15 นาทีได้ ก็จะอยู่ที่คนละ 12 บาท    เสร็จสิ้นไปแล้วเรียบร้อยแล้วค่ะสำหรับภารกิจการเดินทางจากสถานีกลางบางซื่อมายังหัวลำโพงนะคะ เห็นถึงต้นทุนการเดินทางที่เพิ่มมากขึ้นนะคะถ้าเกิดว่าเป็นแบบเดิมทีเนี่ย นั่งรถไฟปกติเลยจากสถานีกลางบางซื่อมาลงยังหัวลำโพงจะตายเพียงแค่ 20 บาทเท่านั้น มีหน่วยงานไหนหรือจะมีสวัสดิการอะไรมารองรับ ค่าใช้จ่ายที่เพิ่มมากขึ้นตรงนี้ของเขาค่ะ กูชอบชาและค่าเดินทางที่แพงขึ้นนี่อาจจะหมายถึงบางคนต้อง งาน บางคนต้องสูญเสียรายได้ไปเลยนะคะ Active รวมข้อมูลเอาไว้ค่ะเปรียบเทียบกรุงเทพมหานครในฐานะเมืองใหญ่ของประเทศไทย อีกหลายๆเมืองในฐานะเมืองใหญ่เหมือนกัน  สิ่งที่พบปรากฏว่ามีหลายเมืองที่เดียวนะคะที่มีรูปแบบของการเดินทางหลากหลายแต่ว่า ค่าใช้จ่ายไม่ต่างกันเท่าไหร่ จากผลสำรวจอัตราค่าเดินทางในหลายเมืองนะคะ พบว่ารถเมล์รถรางหรือแม้แต่รถยนต์รับจ้างส่วนใหญ่แล้วจะคิดเป็น 2-7 เป็นของรายได้ขั้นต่ำยกเว้นว่าจะไปใช้บริการทางด่วนที่อาจจะต้องจ่ายแพงกว่าปกติ เข้าตัว หากเกิดการเปลี่ยนแปลงหรือพัฒนาเมืองนะคะ  ผู้ช่วยศาสตราจารย์บุญเลิศวิเศษปรีชาก็ แม่ให้เห็นความสำคัญถึงแนวคิดสิทธิที่จะมีส่วนร่วมในเมืองหรือ the right to the city ทำให้มหานครเป็นเมืองที่ไม่ทิ้งใครไว้ข้างหลังค่ะ เรื่องนี้ก็สอดคล้องกับนายกสมาคมนักผังเมืองไทยที่เห็นว่าการพัฒนาเมืองไม่ได้หมายถึงผลต่อ แผนธุรกิจเท่านั้นแต่ต้องตอบคำถามว่าผู้คนที่มีส่วนได้ส่วนเสีย ได้ประโยชน์อะไรจากการพัฒนา  คนเหล่านี้เนี่ยเหมือนกับคนที่เรานั่งรถตู้จากชานเมือง   เข้ามาทำงานข้างในกรุงเทพฯ รถตู้ก็เหมือนกันครับเขาจอดที่ไหน จอดใกล้ๆอนุสาวรีย์ชัยสมรภูมิที่เป็นจุดเปลี่ยนถ่าย การที่จะยกเลิกรถไฟตรงนี้  มันก็ส่งผลชัดเจนก็เห็นภาพชัดเจนว่าจากเดิม ไม่เกิน 5 ป้าย ถึงจุดหมายปลายทางไม่เกิน 5 ป้ายมาต่อที่ สถานีรถไฟหลักแล้วสามารถกลับบ้านได้  ก็ไม่สามารถทำแบบนั้นได้ไกลขึ้นเสียเงินมากขึ้น ยากลำบากมากขึ้น นั่นหมายความว่าการเปิดเวทีรับฟังความคิดเห็นของคนหลายฝ่ายก็อาจจะไม่เพียงพอนะคะ สำคัญมากกว่าคือจะต้องมีแนวทางการรองรับผลกระทบที่จะเกิดขึ้นกับ คนทุกกลุ่มหลังเกิดการเปลี่ยนแปลงด้วยค่ะ มาให้ทีม ให้กำลังใจทีมชาติไทยกันต่อนะครับในสุด ซูซูกิคัพ ซึ่งวันเสาร์นี้จะเจอกับเจ้าภาพสิงคโปร์นะครับขอดูมาโน่โพลกิ้ง ซื้อของทีมชาติไทยจะปรับเกมอย่างไรวิเคราะห์กันต่อกับคุณอินทัชเพชรผสมปูน   สวัสดีครับที่รักคำนี้มาดูกันที่ความเคลื่อนไหวฟุตบอลทีมชาติไทยชุดใหญ่ครับ ตอนนี้อยู่ในช่วง ฝึกซ้อมก่อนลงแข่งขันนัดชี้ชะตาในการชิงแชมป์กลุ่มกับสิงคโปร์ในวันเสาร์นี้ครับ ถือว่าทีมไทยตอนนี้มีความพร้อมเต็มที่มากๆครับ  บรรยากาศสดๆที่กูจะได้ติดตามรายงานจากประเทศสิงคโปร์ตอนนี้คุณ พร้อมแล้ว  สิ่งที่คุณนิดมองว่าทีมชาติไทยชุดนี้เป็นจุด แข็งที่สุด แล้วบอกว่ามานพ Cooking อาจจะมีการปรับเปลี่ยน ครับมากน้อยแค่ไหน เพราะว่าตอนนี้ทีมไทยเข้ารอบไปแล้ว รายการพบกับสิงคโปร์ คุณธนิตบอกว่า เกมนี้ มีการ โลเคชั่นหรือไม่ครับ   เกมนี้ผมมองว่าแม่ทีมชาติไทยจะเข้ารอบไปแล้วนะครับ แปลว่าความสำคัญคือเรื่องของความมั่นใจครับคุณนิทัศน์เพราะว่าหากเราเก็บชัยชนะได้ 4 นัด ต่อกันจัดทำให้โปรโมชั่น กินกับใครครับดีขึ้นซึ่งตอนนี้เชื่อว่าทาง monofocal คงมีแผลในใจแล้วล่ะ  เกมที่เจอกับสิงคโปร์ ร้านโรตีแต่งเป็นสิ่งสำคัญในเรื่องของสภาพร่างกาย จะโรเตชั่นแบบไหนครับ รถไทรทันแบบว่าทั้งทีมเลยหรือไม่ หรือว่าจะโตแต่สั้น แบบบางบางตำแหน่งเท่านั้นครับ ดูจากการฝึกซ้อมค่าสุดวันนี้ ตั้งปลุกตอนล่าสุดในวันนี้เป็นไงบ้างครับสัปดาห์ที่ผ่านมาครับเน้นในเรื่องการฟื้นฟูสภาพร่างกาย  นักเตะตัวหลักที่ลงสนามติดต่อกันอย่างต่อเนื่องจะเน้นการลงสระน้ำครับ ส่วนนักเตะที่เป็นตัวสำรองและก็ไม่ได้ลงสนาม ในเรื่องของการติวแทคติกครับ แล้วก็วิธีการเล่นที่จะเจอกับทีมชาติสิงคโปร์ครับผม  คาดว่าในเกมพบกับสิงคโปร์จะมีการ เปลี่ยนตำแหน่งหลายตำแหน่ง ตอนนี้เชื่อว่ามาโน่คงมีหลาย Choice ที่ที่อยู่ในใจครับ  ถ้าอยากจะลุ้นเก็บ 3 แต้มเลย อาจจะเป็นการเปลี่ยนตัวบางตำแหน่งครับ แต่ว่าถ้าอยากอาบมีการโลชั่นทั้งทีมมันก็อาจจะเสี่ยงในเรื่องของชัยชนะเหมือนกันครับ อันดับ 1 กับอันดับ 2 มีผลมากน้อยแค่ไหนในการลุ้นแชมป์อาเซียนของไทยในปีนี้  ด้วยความที่สิงคโปร์เป็นเจ้าภาพนะครับผมเชื่อว่าสิงคโปร์คงใส่เต็มในทุกนัดครับ  อันดับ 1 ของกลุ่มทีมชาติไทยก็จะไปไขว้เจออันดับ 2 ของกลุ่ม B ซึ่ง ทีมชาติไทยจะแข่งก่อนกลุ่ม B ครับ  ทำให้ว่าเราไม่สามารถรู้ได้ว่าไป ไม่รู้ว่าจะไปเจอใครในรอบรองชนะเลิศครับ ผมมองว่าการที่เราเก็บชัยชนะก่อนในเกมที่เจอกับสิงคโปร์ สร้างความมั่นใจแล้วก็โมเมนตัมให้กับทีมชาติไทยได้ครับ  ขอดูวันที่ 1 ข่าวใหญ่ของวงการฟุตบอลไทยล่าสุดวันนี้ทีละทอน มีข่าวว่า เตรียมย้ายกลับมาร่วมทีมบุรีรัมย์ยูไนเต็ด จะได้มองว่าจะส่งผลต่อวงการฟุตบอลไทยลีกมากน้อยแค่ไหนอะรวมถึงทีมบุรีรัมย์ครับ ผมมองว่าการที่ธีราทรย้ายมาบุรีรัมย์ครับ สร้างมิติใหม่ในเกมทางด้านซ้ายอย่างแน่นอนครับ การเข้ามาของโค้ชชาวญี่ปุ่นอย่างดี เล่นในตำแหน่งหลัง 4 คนการที่บุรีรัมย์ได้ธีราทรบุญมาทันมาเสริมในทาง  จะทำให้เจ้าจะทำให้ทีมมีมิติหลากหลายในการขึ้นเกมมากครับ ขอดูแบบนี้แล้วการที่จะอุ้มมาจะส่งผลดีต่อทั้งฟุตบอลไทยลีกรวมทั้งทีมบุรีรัมย์อย่างแน่นอนเพราะว่าตอนนี้เวลามันกำลัง คุณแชมป์ไทยลีกอยู่ในช่วง กลับมาเนี่ยเต็มคนหน่อยครับฟุตบอลไทยลีก เอาใจช่วยทีมชาติไทยคว้าชัยเหนือสิงคโปร์ให้ได้ในวันเสาร์นี้นะครับ  ครับผม นี่แหละครับคือความเคลื่อนไหวล่าสุดของฟุตบอลทีมชาติไทย ตอนนี้กำลัง  ฝึกซ้อมแล้วเพื่อให้ทีมเพราะที่สุด ก่อนที่จะลงชิงชัยกับสิงคโปร์ในวันเสาร์นี้ ซึ่งเป็นวันสุดท้ายของกลุ่มเอครับ คราวนี้ผมจะพาคุณผู้ชมไปดู งานประกาศรางวัลเกียรติยศครับ ปรากฏว่าเทนนิสพาณิภัค วงศ์พัฒนกิจคว้ารางวัลนักกีฬาสมัครเล่นหญิงดีเด่นไปคลองได้ตามคาด บอกว่า สมเด็จเกิดขึ้นจากความมุ่งมั่นทุ่มเทและไม่ย่อท้อต่ออุปสรรคครับ  พลเอกประยุทธ์จันทร์โอชานายกรัฐมนตรีเป็นประธานในงานประกาศ นักกีฬาดีเด่นเนื่องในวัน  ที่นอนเตียงหัวบ่า ปรากฏว่าเรืออากาศตรีหญิง Pantip ธนกิจ นักกีฬาเทควันโดเจ้าของเหรียญทองโอลิมปิกโตเกียวเกมส์รุ่น 49 กก. หญิงคว้ารางวัลนักกีฬา สมัครเล่นหญิงดีเด่นได้ตามค่า   สมาคมกีฬาเทควันโดแห่งประเทศไทยคว้ารางวัลสมาคมกีฬาดีเด่นอีก 1 รางวัล โดยธนิต คำว่ากว่าที่เธอจะประสบความสำเร็จได้ทุกวันนี้  มึงมั่นทุ่มเทอย่างหนัก ไม่ยอมแพ้ต่ออุปสรรคที่ผ่านเข้ามาในชีวิตขณะที่พลเอกประยุทธ์จันทร์โอชานายกรัฐมนตรี ดีๆ จุฬารัตน์ 3  รักกันปาน พร้อมทั้งยังต้องการ ให้กีฬามวยไทยบรรจุในมหกรรมกีฬานานาชาติ กฎหมายในการบรรจุในโอน ต่อไปในอนาคตครับ  ประเทศไทย เราต้องพัฒนาตั้งแต่ ตั้งแต่ แต่เยาว์วัย กีฬา น้องๆ ดันขึ้นมาสู่ระดับบนนะ ขึ้นลูกหลัง   ทยอย    ผมบอกกับพวกเขาด้วย การสุขภาพ อะไรของเขาเนี่ย  กีฬา  อยู่บ้าน   ทานอาหารครบหมู่แล้วก็ได้ค่ะ เป็นยอดเยี่ยมหญิงค่ะก็เป็นอีกหนึ่งรางวัลค่ะที่ทำให้หนู ไม่หยุดพัฒนาตัวเองค่ะก็เป็นรางวัลที่  ดีใจภูมิใจแล้วก็เป็นเกียรติประวัติ ครอบครัวมากๆค่ะ ข้าก็คิดว่าเป็นใจที่ไม่ยอมแพ้ค่ะหลังจากที่ แพ้ในโอลิมปิก ปี 2016 ค่ะก็พยายามตั้งใจในทุกๆวันแล้วก็บอกตัวเองเสมอว่าจะทำ เหรียญทองจะไปเอาเหรียญทองโอลิมปิกมาให้ได้ค่ะก็คงเป็นความไม่ยอมแพ้ความอดทนความพยายาม ทุกๆวันค่ะ รางวัลทีมกีฬาดีเด่นนำโดยแบดมินตัน 1 ของโลกครับ เดชาพลพัววรานุเคราะห์กับปอป้อ นัดไทย แล้วที่พูด สุดท้ายชิงแชมป์เอเชีย ส่วนนักกีฬาพิการดีเด่นใช้ได้แก่พงศกรแปยอเจ้าของสามเหลี่ยมทองวิชาเรซซิ่ง  จบเกม  ขณะที่นักกีฬาพิการหญิงดีเด่นได้แก่นางสาวสุทธิรัตน์ปุกคำ  เจ้าของเหรียญเงินแบดมินตันพาราลิมปิก Tokyo เกมครับ  ถือว่าเป็นความภาคภูมิใจของนักกีฬาทีมชาติไทยทั้งคนปกติและผู้พิการก็ขอให้กำลังใจ ทุกท่านนะ เหรียญทองโอลิมปิกไม่เคยตกลงมาจากฟ้าแต่เกิดจากแรงศรัทธา และความมุ่งมั่นทุ่มเทครับคุณเจษฎาคุณสาครับ ขอบคุณคุณ intuch ครับสภาพอากาศกันค่ะคุณไม่ต้องอาศัยอยู่ในภาคใต้ตอนล่างคืนนี้มีโอกาสเจอฝน อาจจะทำให้เกิดน้ำท่วมฉับพลันน้ำป่าไหลหลากได้ส่วนตอนบนของประเทศไทยอากาศ คุณขึ้นมา 1-2 องศาเซลเซียสนะคะติดตามกับคุณธนวรรณมิลินทสูตค่ะ        สวัสดีค่ะ วันนี้บริเวณภาคใต้ตอนล่างยังมีจะแจ้งเตือนให้ระวังอันตรายจากฝนตก รับที่โรงแรมนะคะแล้วมาดูพื้นที่เสี่ยง 4 จังหวะที่จะรับการแจ้งเตือนในคืนนี้ค่ะ ก็คือบริเวณจังหวัดสงขลาปัตตานียะลานราธิวาส แล้วในวันพรุ่งนี้พื้นที่เสี่ยงก็จะเพิ่มมากขึ้น 89 จังหวัดคือบริเวณจังหวัดนครศรีธรรมราช  สงขลาปัตตานียะลานราธิวาสกระบี่ตรังและสตูลค่ะ สำหรับปัจจัยที่ส่งผลให้เกิดฝนตกหนักนะคะนั่นก็คือกลุ่มเมฆฝนกำลังตกแรงนะคะ  อยู่ทางด้านฝั่งตะวันออกของประเทศมาเลเซียนะคะ ถามว่าคืนนี้นะคะพรุ่งนี้จะเคลื่อนเข้าไปป่ะ ประเทศมาเลเซียทำให้เกิดพื้นที่เสี่ยงในช่วงตั้งแต่วันนี้ไปจนถึงวันเสาร์ที่ 10 สมาคมนี้ค่ะ เสื้อฝนที่ตกหนักนะคะก็อาจจะก่อให้เกิดน้ำท่วมฉับพลันน้ำป่าไหลหลากได้ อ่าวไทยและอันดามัน พรุ่งนี้ทะเลจะมีคลื่นลมแรงขึ้นค่ะ  อ่าวไทยตอนบนมีคลื่นสูงประมาณ 2 เมตรส่วนอ่าวไทยตอนล่างคลื่นสูง 2-3 เมตร เฉพาะบริเวณที่มีฝนฟ้าคะนองคลื่นสูงมากกว่า M นะคะ สำหรับทะเลอันดามันจะมีคลื่นสูง 1-2 เมตรค่ะ ก็ขอให้ผู้ที่อาศัยอยู่บริเวณชายฝั่งด้านฝั่งอ่าวไทยนะคะระยะนี้ต้องระวังอันตรายจากคลื่นลมแรงที่สุด  ในส่วนของชาวเรือก็ควรหลีกเลี่ยงการเดินเรือบริเวณที่มีฝนฟ้าคะนองโดยเฉพาะตัวเล็กบริเวณ ฝันว่าตกจากฝั่งในช่วงตั้งแต่วันนี้ไปจนถึงวันเสาร์ที่ 18 ธันวาคมนี้ค่ะ สำหรับพื้นที่ประเทศไทยตอนบนนะคะเพราะจะต้องเตรียมพร้อมรับมือกับมวย ในช่วงสัปดาห์หน้านะคะซึ่งขณะนี้นะคะ  มีแนวโน้มว่า ส่งผลให้อากาศมันจะหนาวเย็นลงค่อนข้างมากค่ะ  เฉพาะที่พักอยู่ศาลพระภูมินั้นจะลดลงตั้งแต่ 35 องศาส่วนบริเวณพื้นที่ ภาคกลางภาคตะวันออกภาคภูมิจะลดลง 2-4 องศานะคะทั้งที่สภาพอากาศ ก็ยังมีมวลอากาศเย็นซึ่งเป็นต้นทุนเดิมนะคะก็ยังปกคลุมอยู่แต่ว่าม้วนนะคะ ในคืนนี้นะคะ มีแนวโน้มว่าจะอ่อนกำลังลงนะคะแล้วก็ทำให้อุณหภูมิช่วงนี้จะเพิ่มสูงขึ้น 1-2 องศา บริเวณพื้นที่ภาคเหนือและภาคอีสานของไทยนะคะในคืนนี้ก็ยังคงมีอากาศเย็นถึงหนาว โดยเฉพาะที่บริเวณยอดดอยนะคะช่วงนี้อากาศหนาวถึงหนาวจัด อุณหภูมิต่ำสุดนั้นเพียง 363 เท่านั้นนะคะส่วนภาคกลางภาคตะวันออกนะคะรวมถึง ระยะนี้ก็ยังคงมีอากาศเย็นนะคะฉะนั้นนอกจากจะต้องเตรียมตัวรับมือ ตกหนักทางภาคใต้ในช่วง 2-3 วันนี้แล้วนะคะช่วงต้นสัปดาห์หน้าระหว่างวันอังคารถึงว่ะ ก็จะต้องเตรียมพร้อมรับมือกับอากาศที่จะหนาวเย็นรอบใหม่ที่กำลังจะลงมาด้วยค่ะ ขอดูภาพรวมของสภาพอากาศคืนนี้ถึงวันพรุ่งนี้กันต่อนะคะ  สำหรับจุดที่มีอากาศหนาวเย็นที่สุดนะคะก็ยังคงอยู่ที่พื้นที่ยอดดอยทางภาคเหนือภูมิต่ำสุด เหลือ 3 องศาเท่านั้นค่ะคุณภูมิต่ำสุดบนพื้นราบนะคะก็ย้ายมาอยู่ที่บริเวณพื้นที่ อุณหภูมิ 34 องศาเซลเซียสอยู่ที่จังหวัดเลยค่ะ กลางภาคตะวันออกและภาคใต้ตอนบนนะคะช่วงนี้ยังคงมีอากาศเย็นนะคะ  ปิดท้ายบริเวณภาคใต้ตอนล่างค่ะช่วงนี้ก็จะมีฝนตกหนักถึงหนักมากนะคะตั้งแต่ 10.00 น แต่งของพื้นที่ค่ะ สำหรับพื้นที่ภาคเหนือนะคะช่วงนี้อากาศเย็นถึงหนาวมีหมอกเกิดขึ้นในตอนเช้าด้วยนะคะ  5-3 บริเวณยอดดอยอากาศหนาวถึงหนาวจัดอุณหภูมิต่ำสุด 32 องศาเซลเซียส ภาคตะวันออกเฉียงเหนือนะคะช่วงนี้อากาศเย็นถึงหนาวกับมีหมอกบางในตอนเช้าค่ะ อุณหภูมิจะเพิ่มสูงขึ้นมาอีกเล็กน้อยนะคะ 1-2 องศา 32 องศาเซลเซียส  สมัครยอดภูก็ยังมีอากาศหนาวนะคะ อุณหภูมิต่ำสุด องศาเซลเซียสค่ะ ประเพณีภาคกลางช่วงนี้อากาศเย็นถึงหนาวมีหมอกบางในตอนเช้านะคะ อุณหภูมิจักรยาน เพิ่มสูงขึ้นมาอีก 1-2 องศา 9-3 3 องศาเซลเซียสค่ะส่วนที่บริเวณกรุงเทพฯปริมณฑลนะคะช่วงนี้จะมีเมฆเป็นบาง บางใหญ่ตอนเช้าด้วยค่ะคุณภูมิจะขยับ เพิ่มสูงขึ้นมาได้อีกเล็กน้อยนะคะอยู่ระหว่าง 22 ถึง 34 องศาเซลเซียสภาคตะวันออก พรุ่งนี้อากาศเย็นและมีหมอกบางในตอนเช้านะคะสำหรับอุณหภูมินั้นจะเพิ่มสูงขึ้น 1-2 องศา อยู่ที่ระหว่าง 20 ถึง 33 องศาเซลเซียสระยะนี้ทะเลจะมีคลื่นสูงประมาณ 1 เมตรห่างฝั่งออกไปขึ้นสูง 2 เมตรค่ะปิดท้ายนะคะบริเวณภาคใต้ตอนบนนะคะช่วงนี้ก็ยังมีอากาศเย็นในตอนเช้านะคะ ส่วนทางตอนล่างนี้ก็จะมีฝนตกหนักถึงหนักมากนะคะโดยเฉพาะที่บริเวณจังหวัด ปัตตานียะลา นราธิวาส ส่วนทางด้านฝั่งอันดามันนะคะก็จะมีฝนที่จังหวัด สั่งแล้วก็สตูลค่ะ อุณหภูมิเฉลี่ยของภาคใต้ในช่วงนี้จะอยู่ช่วงระหว่าง 21 ถึง 34 องศาเซลเซียสไทยนะคะ บริเวณตอนบนก็จะมีคลื่นสูง 1-2 เมตรและตั้งแต่จังหวัดนครศรีธรรมราชลงไปนะคะ ลมแรงคลื่นสูง 2-3 เมตรบริเวณที่มีฝนฟ้าคะนองคลื่นสูงมากกว่า 3 เมตรนะคะ อันดามันระยะนี้คลื่นสูงประมาณ 1 เมตรห่างฝั่งคลื่นสูง 1-2 เมตร  คุณผู้ชมคะช่วงนี้สภาพอากาศจะมีความเปลี่ยนแปลงนะคะสำหรับครอบครัวที่มีเด็กเล็ก ผู้สูงอายุก็ขอให้ดูแลอย่างใกล้ชิดกับอากาศที่หนาวเย็นด้วยนะคะ  แล้วกลับมาติดตามรายงานสภาพอากาศได้ใหม่ในวันพรุ่งนี้ สวัสดีค่ะ      ครับช่วงนี้ติดตามข่าวในพระราชสำนัก คุณชื่ออะไรมีไข่                            สวัสดีครับที่ท่านข่าวในพระราชสำนักทาง Thai PBS พระบาทสมเด็จพระเจ้าอยู่หัวทรงพระกรุณาโปรดเกล้าโปรดกระหม่อมให้ส่งข้อความพระราชสาส์นแสดงความเสียพระราชหฤทัย ประธานาธิบดีแห่งสหรัฐอเมริกากรณีเกิดเหตุภัยพิบัติจากพายุทอร์นาโด รักเกียรติรักที่รักอีกหลายรัฐในสหรัฐอเมริกาเมื่อวันที่ 10 ธันวาคม 2560     พระท่านนายโจเซฟ Identity เหนี่ยวประธานาธิบดีแห่งสหรัฐอเมริกา washington dc 45 พระเจ้าและพระราชินีรู้สึกเศร้าใจอย่างยิ่งจะได้ทราบ ความเสียหายอย่างรุนแรงจากพายุทอร์นาโดซึ่งพัดผ่านหลายรัฐในภาคใต้และภาค  ของสหรัฐอเมริกา  ธุรกิจที่เป็นร้านที่ได้รับผลกระทบรุนแรงมากที่สุด เหตุการณ์ครั้งนี้ส่งผลให้มีผู้เสียชีวิตผู้บาดเจ็บและผู้สูญหายเพิ่มจำนวนขึ้นอย่าง ไม่เคยปรากฏ อีกทั้งบ้านเรือนอาคารและโครงสร้างพื้นฐานต่างๆ จนเมืองหลายเมืองก็ถูกทำลายเสียหายในเหตุอันน่าเศร้านี้ ข้าพเจ้าและพระราชินีในนามของประชาชนชาวไทยขอแสดงความเสียใจอย่างสุดซึ้ง ยังท่านประธานาธิบดีและประชาชนชาวอเมริกัน ประสบความทุกข์ยากและสูญเสียบุคคลอันเป็นที่รักจากภัยพิบัติครั้งนี้ ทั้งขอส่งกำลังใจมายังทุกท่านตลอดถึงทุกคนที่มีส่วนร่วมปฏิบัติการหันหน้า ในการบรรเทาทุกข์ ช่วยชีวิตผู้ประสบภัยหวังเป็นอย่างยิ่งว่าชาวอเมริกันทั้งมวลจะสามารถผ่านพ้นความยาก ลำบากนี้อากาศดำเนินชีวิตอย่างเป็นปกติสุขได้โดยเร็วที่สุด พระปรมาภิไธยมหาวชิราลงกรณพระวชิรเกล้าเจ้าอยู่หัว พระบาทสมเด็จพระเจ้าอยู่หัวทรงพระกรุณาโปรดเกล้าโปรดกระหม่อมให้ส่งพระราชสาส์นถวายพระพรชัย คนในโอกาสวันชาติของราชอาณาจักรบาห์เรนและพระราชสาส์นอำนวยพรในโอกาส วันเอกราช ของฝากรัฐคาซัคสถานซึ่งตรงกับวันที่ 16 ธันวาคม 2560 สมเด็จพระราชาธิบดีหัมมัดบิน isa แห่งบาห์เรนกรุงมานามา  ในโอกาสวันชาติของราชอาณาจักรบาห์เรนหม่อมฉันขอแสดงความยินดีด้วยใจจริง ขอถวายพระพรชัยมงคลเพื่อฝ่าพระบาทและพระราชวงศ์ทรงมีพระพลานามัยสมบูรณ์ ทรงพระเกษมสำราญ ทั้งขอให้ประเทศและประชาชนชาวบาห์เรนมีความร่มเย็นเป็นสุขและเจริญรุ่งเรืองสืบไป ประเทศไทยและราชอาณาจักรบาห์เรนดำเนินความสัมพันธ์ฉันมิตรด้วยดีเสมอมา หม่อมฉันเชื่ออย่างแน่แท้ว่า สภาพอากาศพิเศษนี้จะมีส่วนสำคัญในการสร้างเสริมความร่วมมือและความเป็นหุ้นส่วนอันยาวประโยชน์แก่ทั้งสองฝ่าย  กระชับแน่นแฟ้นยิ่งขึ้นไปในภายภาคหน้า  พระปรมาภิไธยมหาวชิราลงกรณพระวชิรเกล้าเจ้าอยู่หัว   พระบาทสมเด็จพระเจ้าอยู่หัวทรงพระกรุณาโปรดเกล้าโปรดกระหม่อมให้ส่งข้อความ อำนวยพร ประธานาธิบดีแห่งสาธารณรัฐคาซัคสถานในโอกาสวันเอกราชของ คณะรัฐศาสตร์สถาน ตรงกับวันที่ 16 ธันวาคม 2560  พระท่านหน่อยขาด 4drich ประธานาธิบดีแห่งสาธารณรัฐคาซัคสถาน 10 ท่านในโอกาสวันเอกราช ของสาธารณรัฐคาซัคสถานข้าพเจ้าขอส่งคำอำนวยพรและความปรารถนาดีด้วยใจจริง เผื่อท่านประธานาธิบดีมีพลานามัยสมบูรณ์และประสบความสุขสวัสดิ์ ทั้งเพื่อความเจริญก้าวหน้าของประชาชน รักความวัฒนาถาวรยิ่งขึ้นของสาธารณรัฐคาซัคสถาน  ความสัมพันธ์ฉันมิตรและความร่วมมือระหว่างประเทศของเราทั้งสอง กระชับแน่นแฟ้นและเจริญงอกงานมาอย่างราบรื่นข้าพเจ้าเชื่อมั่นอย่างแท้จริงว่า ประเทศของเราทั้งสองสามารถร่วมมือกันอย่างใกล้ชิดยิ่งขึ้นเพื่อสร้างเสริมโอกาสใหม่ๆ การพัฒนาความร่วมมือระหว่างกันทั้งในระดับทวิภาคีและพหุภาคี เพิ่มพูนยิ่งขึ้นไปในภายภาคหน้า  พระปรมาภิไธยมหาวชิราลงกรณพระวชิรเกล้าเจ้าอยู่หัว   สมเด็จพระกนิษฐาธิราชเจ้ากรมสมเด็จพระเทพรัตน์ราชสุดาสยามบรมราชกุมารี ปฏิบัติพระราชกรณียกิจในวันนี้ดังนี้ เวลา 9:00 น สมเด็จพระกนิษฐาธิราชเจ้า สมเด็จพระเทพฯเสด็จออกณวังสระปทุม ทรงเปิดการประชุมวิชาการนานาชาติเรื่องสายนทีแห่งวิทยา 60 ปีภาควิชาภาษาตะวันออก ในโอกาสครบ 60 ปีแห่งการก่อตั้งภาควิชาภาษาตะวันออก คณะอักษรศาสตร์จุฬาลงกรณ์มหาวิทยาลัย สื่ออิเล็กทรอนิกส์ออนไลน์ ซึ่งถ่ายทอดสดทางออนไลน์จากห้องประชุมชั้น 7  สำนักงานวิทยทรัพยากรอาคารมหาธีรราชานุสรณ์ รายการนี้มีพระราชดำรัสเปิดการประชุมความว่า ภาษาตะวันออกนั้นมีความสำคัญเป็นอย่างยิ่งเนื่องจากอารยธรรมสำคัญในโลก สีกำเนิดขึ้นในโลกตะวันออกเช่นอารยธรรมอินเดียอารยธรรมจีน อีกครั้งเป็นเครื่องมือสำคัญในการแสวงหาความรู้หลากหลายด้าน เราอยากมีความสำคัญด้านอื่นๆเช่น ความสัมพันธ์ระหว่างประเทศ เศรษฐกิจ วังเวียง ไม่เพียงแต่เฉพาะสำหรับการสื่อสารเท่านั้น  ภาควิชาภาษาตะวันออกคณะอักษรศาสตร์จุฬาลงกรณ์มหาวิทยาลัย ก่อตั้งขึ้นเป็นหลักสำคัญในการสอนภาษาตะวันออก ผลิตบัณฑิตที่มีคุณภาพสู่สังคมเปรียบประดุจสายนทีหลายสายที่หลั่งไหลหล่อเลี้ยง สร้างความอุดมสมบูรณ์ทางปัญญา ประเทศชาติไม่ยาวนานถึง 60 ปีข้าพเจ้ายินดีเป็นอย่างยิ่งที่ได้เห็นภาพวิชาภาษา ตะวันออก นักพัฒนาอย่างไม่หยุดยั้ง  การจัดการประชุมวิชาการนานาชาติ กิจกรรมอื่นๆเพื่อเฉลิมฉลองโอกาสครบรอบ 60 ปีแห่งการก่อตั้งภาควิชาภาษาตะวันออก คณะอักษรศาสตร์จุฬาลงกรณ์มหาวิทยาลัยครั้งนี้ แสดงความตั้งใจและความอุตสาหะของคณาจารย์ภาควิชาภาษาตะวันออกในการซื้อ ศาลพันธกิจสำคัญของภาควิชา แล้วความรักพร้อมในการพัฒนาวิชาการด้านภาษาตะวันออกสืบต่อไป   จากนั้นทรงฟังปาฐกถาเรื่องสิ่งที่แฝงอยู่ในตัวภาษา รองศาสตราจารย์ผัวเฉยจากมหาวิทยาลัยปักกิ่งและทรงฟังบรรยายพิเศษเรื่องการ เปลี่ยนวัฒนธรรมบนเส้นทางสายไหมการเชื่อมต่อระบบจักรวาลวิทยาของพุทธ  วัดถ้ำแห่งตุนหวง ช่วงต้นศตวรรษที่ 6 ของผู้ช่วยศาสตราจารย์สากลนิยม มหาวิทยาลัยเกียวโต   ในงานยังมีการนำเสนอนิทรรศการสายนทีแห่งวิทยา 60 ปีภาควิชาภาษาตะวันออก วีดีทัศน์ รายการจัดทำหนังสือที่ระลึกหนังสือรวมบทความวิชาการเพื่อเผยแพร่ให้ผู้ที่สนใจได้  ภาควิชาภาษาตะวันออกคณะอักษรศาสตร์จุฬาลงกรณ์มหาวิทยาลัยก่อตั้งขึ้นเมื่อปี 2504 เริ่มต้นจากแผนกวิชาภาษาตะวันออก คณะอักษรศาสตร์นักเรียนเป็นภาควิชาภาษาตะวันออกเมื่อปี 2520 ปัจจุบันมีแต่สาขาวิชาได้แก่ภาษาเอเชียใต้ภาษาญี่ปุ่น ภาษามาเลย์ภาษาจีน ภาษาเวียดนามภาษาเกาหลีและภาษาอาหรับ ที่ผ่านมาภาควิชาภาษาตะวันออกผลิตบัณฑิตที่มีคุณภาพ หลักฐานวิชาการด้านภาษาตะวันออก จักรพรรดิคดีศึกษา เป็นที่ยอมรับทั้งระดับนานาชาติ ระดับชาติและนานาชาติ เวลา 14:00 น เสด็จพระราชดำเนินไปยังอาคารเทิดพระเกียรติ สมเด็จพระญาณสังวรเจริญสุวัฑฒโนสภากาชาดไทยเขตปทุมวัน พระราชทานพระราชวโรกาสให้นางสุดารัตน์ปัญญาตัวอำนวยการสำนักงานการคลัง กาชาดไทย นายบุญรักษ์สรัคคานนท์ผู้อำนวยการสำนักงานเทคโนโลยีสารสนเทศและติด สภากาชาดไทยนายขรรค์ประจวบเหมาะ ผู้อำนวยการสำนักงานจัดหารายได้สภากาชาดไทยและนางสาวพรรณพรคงยิ่งยง ผู้อำนวยการกลุ่มงานกลยุทธ์องค์กรสภากาชาดไทย คอร์ดฝุ่นละอองพระบาทในโอกาสเข้ารับตำแหน่งใหม่ พร้อมทั้งยังได้พระราชทานเหรียญฟลอเรนซ์ไนติงเกลแก่นางวรีพรหรือยัง อดีตผู้ช่วยหัวหน้าพยาบาลโรงพยาบาลจุฬาลงกรณ์สภากาชาดไทย รับพระราชทานประกาศนียบัตรขอบคุณและสรรเสริญแก่นายกเหล่ากาชาดจังหวัด ที่พ้นจากตำแหน่งหน้าที่ ประจำปีงบประมาณ 2563 2564 จำนวน 10 คน    ต่อจากนั้นทรงเป็นประธานการประชุมคณะกรรมการสภากาชาดไทยครั้งที่ 3 143 ระเบียบวาระการประชุมเช่นรายงานความก้าวหน้าการพัฒนาระบบ เทคโนโลยีสารสนเทศของสภากาชาดไทย รายงานการดำเนินงานของคณะกรรมการอำนวยการกลุ่มบริการโลหิต อวัยวะ  พระปิดตาพันชีววัตถุ และรายงานการดำเนินงานการจัดหาจัดสรรจัดบริการวัคซีนป้องกันโรค  9  หลังเสร็จสิ้นการประชุมยังได้พระราชทานสมุดบันทึกสภากาชาดไทยประจำปี 2506 5 แก่คณะกรรมการสภากาชาดไทย  สมเด็จเจ้าฟ้ากรมพระศรีสวางควัฒนวรขัตติยราชนารีพระราชทานพระวโรกาสให้คณะ  คนเฝ้าตามลำดับดังนี้ เวลา 13:00 น สมเด็จเจ้าฟ้ากรมพระศรีสวางควัฒน ราชนารี เสด็จออกณตำหนักทิพย์พิมานอําเภอปากช่องจังหวัดนครราชสีมา  พระราชทานพระวโรกาสให้ศาสตราจารย์นายแพทย์นิธิมหานนท์ เลขาธิการราชวิทยาลัยจุฬาภรณ์นำผู้แทนหน่วยงานสาธารณสุขดีเด่น ผ่านการคัดเลือกตรงตามเกณฑ์อุทิศตนปฏิบัติงานด้วยความเสียสละอุตสาหะ ทุ่มเทปฏิบัติหน้าที่อย่างมีประสิทธิภาพจำนวน 3 หน่วยงานเฝ้ารับพระราชทานรางวัล ศรีสวางควัฒน  ประจำปี 2560 4 ได้แก่ พระกริ่งสุริยะธรรมรัตน์ผู้อำนวยการโรงพยาบาลเจ้าพระยาอภัยภูเบศร จังหวัดปราจีนบุรี ขอรับราชทานรางวัลหน่วยงาน สาธารณสุขดีเด่นระดับโรงพยาบาลศูนย์หรือโรงพยาบาลทั่วไป นายแพทย์วัชระเอี่ยมรัศมีกุลผู้อำนวยการโรงพยาบาลพนมไพรจังหวัดร้อยเอ็ด  เข้ารับพระราชทานรางวัลหน่วยงานสาธารณสุขดีเด่นระดับโรงพยาบาลชุมชน  นายเอกศิลาปานศรีผู้อำนวยการโรงพยาบาลส่งเสริมสุขภาพตำบลทุ่งหลวง จังหวัดสุโขทัย เฝ้ารับพระราชทานรางวัลหน่วยงาน สาธารณสุขดีเด่นระดับโรงพยาบาลส่งเสริมสุขภาพตำบล ในการนี้นายแพทย์ณรงค์สายวงศ์รอง ปลัดกระทรวงสาธารณสุขพร้อมด้วยคณะผู้บริหารราชวิทยาลัยจุฬาภรณ์รวมเข้าเฝ้าด้วย กลางวันศรีสวางควัฒนเกิดจากความร่วมมือของราชวิทยาลัยจุฬาภรณ์และกระทรวง สถานะโสด  ขึ้นเป็นครั้งแรกในปีนี้เพื่อเฉลิมพระเกียรติสมเด็จเจ้าฟ้ากรมพระศรีสวางควัฒน รหัสปิยะราชนารีมีพระกรุณาธิคุณต่อวงการแพทย์และการ สาธารณสุขไทยมาอย่างยาวนาน ยังผลให้ประชาชนมีคุณภาพชีวิตดีขึ้นและเพื่อยกย่องเชิดชูบุคลากร สาธารณสุขเป็นขวัญกำลังใจตลอดจนเป็นแรงบันดาลใจและเป็นต้นแบบแก่หน่วยงาน ชนะศึก ด้านอื่น โอกาสนี้พระราชทานพระดำรัส เพื่อเป็นขวัญและกำลังใจแก่ผู้ปฏิบัติงานด้านสาธารณสุข  หนูก็       ชื่นชมว่า    พยายาม    เป็นที่พึ่ง ราษฎร   จากนั้นพระราชทานพระวโรกาสให้ศาสตราจารย์นายแพทย์นิธิมหานนท์ เลขาธิการราชวิทยาลัยจุฬาภรณ์อากาศเอกสมศักดิ์ขาวสุวรรณ์ กรรมการและรักษาการกรรมการผู้จัดการใหญ่ บริษัทโทรคมนาคมแห่งชาติจำกัดมหาชนและคณะ เฝ้าถวายอาคารบริหาร 1 และอาคารบริหาร 2 บริษัทโทรคมนาคมแห่งชาติจำกัดมหาชน เนื่องจากปัจจุบันราชวิทยาลัยจุฬาภรณ์มีนักศึกษาเพิ่มขึ้น มีความจำเป็นในการขยายพื้นที่เพื่อการผลิตบัณฑิต พัฒนาบุคลากรทางการแพทย์ ตามโครงการเฉลิมพระเกียรติเจ้าฟ้าจุฬาภรณ์เนื้อในโอกาสมหามงคลพระชนมายุ 60 พรรษา บริษัทโทรคมนาคมแห่งชาติจำกัดมหาชนจึงมอบอาคารที่ไม่ได้ใช้งานประกอบ อาคารบริหาร 1 และอาคารบริหาร 2 อาคารโรงอาหารอาคารการกำลัง อาคารร้านกาแฟ ซ่อมงานระบบต่างๆเพื่อใช้เป็นอาคารเรียนของราชวิทยาลัยจุฬาภรณ์ โอกาสนี้พระราชทานพระดำรัสแก่คณะ กูเข้าเฝ้า อาคารหลายอาหาร  ใช้     จบการทำงาน    สาบาน       อย่างนี้     ตัว       งานวิจัยตรงนี้  เหล้า      ยังไง  ทำยังไง ช่วยให้  นอน น้อยลง  พระบาทสมเด็จพระเจ้าอยู่หัวทรงพระกรุณาโปรดเกล้าโปรดกระหม่อมให้องคมนตรีเป็นผู้แทนพระองค์ไปในการบำเพ็ญพระราชกุศล พระราชทานศพสมเด็จพระมหารัชมังคลาจารย์ช่วงวรปัญโญ ปากน้ำ    เวลา 10:21 น พระบาทสมเด็จพระเจ้าอยู่หัวทรงพระกรุณาโปรดเกล้าโปรดกระหม่อมให้ พลเอกดาว์พงษ์รัตนสุวรรณองคมนตรีเป็นผู้แทนพระองค์ไปยังวัดปากน้ำในการบำเพ็ญพระ สน 7 วัน มาตรฐานศพสมเด็จพระมหารัชมังคลาจารย์ช่วงวรปัญโญ สมเด็จพระมหารัชมังคลาจารย์ปฏิบัติงานเผยแผ่พระพุทธศาสนา ทั้งในประเทศและต่างประเทศเช่นประธานคณะพระธรรมจาริก  แม่กองงานพระธรรมทูตเส้นทางไปเชื่อมศาสนสัมพันธ์ไมตรีกับท่าน ชินโจอีโต้ประธานพุทธศาสนิกชนนิกายชิ้นเดียว n ประเทศญี่ปุ่น เริ่มสร้างวัดไทย อเมริกาชื่อว่าวัดมงคลเทพมุนีเมืองฟิลาเดลเฟียเริ่มก่อสร้างวัดไทยแห่งแรก ประเทศญี่ปุ่นชื่อว่าวัดปากน้ำญี่ปุ่นเมืองชิบะ รวมเพลงรักประเทศไทย อเมริกาและประเทศอินเดียในความอุปถัมภ์   องคมนตรีเชิญสิ่งของพระราชทานเนื่องในโอกาสปีใหม่ 2560 58 มอบแก่เจ้าหน้าที่กองกำลังใช้ได้  ที่ปฏิบัติหน้าที่ป้องกันชายแดนในพื้นที่จังหวัดหนองคายศรีสะเกษและสุรินทร์    พระบาทสมเด็จพระเจ้าอยู่หัวและสมเด็จพระนางเจ้าพระบรมราชินีทรงห่วงใยกระสอบ ความสำคัญและทรงมีพระราชประสงค์ พระราชทานขวัญกำลังใจแก่เจ้าหน้าที่กองกำลังชายแดนที่ปฏิบัติหน้าที่ตามแนวชายแดนในพื้นที่จังหวัด ต่างๆที่ปฏิบัติหน้าที่ด้วยความเสียสละทุ่มเทกำลังกายกำลังใจด้วยความตั้งใจ เพื่อ ป้องกันประเทศชาติให้มีความมั่นคงจึงทรงพระกรุณาโปรดเกล้าโปรดกระหม่อมให้ พลเอกไพบูลย์คุ้มฉายาองคมนตรีเชิญสิ่งของพระราชทาน ในโอกาสปีใหม่ 2561 จำนวน 250 ชุด ไปมอบแก่ผู้ที่ปฏิบัติหน้าที่กองกำลังชายแดน กองร้อยสกัดกั้นและปราบปรามยาเสพติด บ้านเปงจานอำเภอรัตนวาปีจังหวัดหนองคาย  ต่อจากนั้นองคมนตรีเชิญสิ่งของพระราชทานเนื่องในโอกาส ปีใหม่ 2560 58 250 ชุดไปมอบแก่ตัว ที่ที่ปฏิบัติหน้าที่กองกำลังชายแดน ฐานปฏิบัติการกองร้อยทหารพรานที่ 2104 อำเภอสังคมจังหวัดหนองคาย  เปิดพื้นที่ชายแดนจังหวัดหนองคายอยู่ในความรับผิดชอบของกองกำลังสุรศักดิ์มนตรี จะรับผิดชอบพื้นที่ชายแดนตั้งแต่จังหวัดเลย ถึงจังหวัดมุกดาหาร เวลา 11:55 น โมงคะมนตรีเชิญสิ่งของพระราชทานเนื่องในโอกาส ปีใหม่ 2565 จำนวน 250 ชุด  ไปมอบแก่เจ้าหน้าที่ปฏิบัติหน้าที่กองกำลังชายแดนพื้นที่ปราสาทโดนตวล ร้านค้าหลวงกองร้อยทหารพรานที่ 23 04 อำเภอกันทรลักษ์ จังหวัดศรีสะเกษ จากนั้นองคมนตรีเชิญสิ่งของพระราชทานเนื่องในโอกาสปีใหม่ 2565 250 ชุด ไปมอบแก่เจ้าหน้าที่ที่ปฏิบัติงานปฏิบัติหน้าที่กองกำลังชายแดน อาคารปฏิบัติการภูหลวงกองร้อยเฉพาะกิจกรมทหารพรานที่ 26 อำเภอ จังหวัดสุรินทร์มีโอกาสนี้องคมนตรีได้เชิญพระราชกระแสทรงห่วงใยของพระบาทสมเด็จพระเจ้าอยู่หัว สมเด็จพระนางเจ้าพระบรมราชินีกล่าวกับเจ้าหน้าที่กองกำลังชายแดนหน่วยต่างๆ ที่ปฏิบัติหน้าที่ได้รับทราบ ความปลื้มปิติให้แก่ตรุษที่ทุกคนต่างสำนึกในพระมหากรุณาธิคุณเป็นล้นพ้น กองทุนชัยพัฒนาสู้ภัย covid-19 และโรคระบาดต่างๆเครื่องออกซิเจน High Flow พระราชทานแก่โรงพยาบาล ค่าแห่งในจังหวัดสตูล  สมเด็จพระกนิษฐาธิราชเจ้ากรมสมเด็จพระเทพฯ  นายกกิตติมศักดิ์และองค์ประธานกรรมการ  พิชัยพัฒนาพระราชทานเครื่องออกซิเจน High Flow จำนวนการเครื่องแก่โรงพยาบาล 5 แห่ง จังหวัดสตูลจัดพิธีมอบที่สำนักงานสาธารณสุขจังหวัดสตูล  โรงพยาบาลสตูล 2 เครื่องโรงพยาบาลละงู 2 เครื่องโรงพยาบาลควนกาหลง 1 เครื่อง โรงพยาบาลควนโดน 1 เครื่องนะโรงพยาบาลมะนัง 2 เครื่อง ร่วมเป็นส่วนหนึ่งของการให้กองทุนชัยพัฒนาสู้ภัย covid 9 โรคระบาดต่างๆผ่านทางธนาคารไทยพาณิชย์สาขาสวนจิตรลดา บัญชีกระแสรายวันเลขที่ 067 13 00 48 7-3 โทรศัพท์ 02 447 858 5-8 หรือ 064 239 186 รหัส 064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PBS ข่าวค่ำมิติใหม่ 2021-12-16 (241066)</dc:title>
  <dc:creator/>
  <cp:keywords/>
  <dcterms:created xsi:type="dcterms:W3CDTF">2024-01-04T02:49:39Z</dcterms:created>
  <dcterms:modified xsi:type="dcterms:W3CDTF">2024-01-04T02: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ตุลาคม 2566 เวลา 13.30 น.</vt:lpwstr>
  </property>
  <property fmtid="{D5CDD505-2E9C-101B-9397-08002B2CF9AE}" pid="3" name="subtitle">
    <vt:lpwstr/>
  </property>
</Properties>
</file>